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0F794" w14:textId="3810A0DF" w:rsidR="00917ADB" w:rsidRPr="007C366B" w:rsidRDefault="00917ADB">
      <w:pPr>
        <w:pStyle w:val="Title"/>
        <w:jc w:val="center"/>
        <w:rPr>
          <w:rFonts w:ascii="Times New Roman" w:hAnsi="Times New Roman" w:cs="Times New Roman"/>
          <w:b/>
        </w:rPr>
      </w:pPr>
    </w:p>
    <w:p w14:paraId="1E06113D" w14:textId="45412646" w:rsidR="00917ADB" w:rsidRPr="00917ADB" w:rsidRDefault="00E07A2D" w:rsidP="00917ADB">
      <w:pPr>
        <w:pStyle w:val="Title"/>
        <w:jc w:val="center"/>
        <w:rPr>
          <w:rFonts w:ascii="Times New Roman" w:hAnsi="Times New Roman" w:cs="Times New Roman"/>
          <w:b/>
        </w:rPr>
      </w:pPr>
      <w:r w:rsidRPr="00917ADB">
        <w:rPr>
          <w:rFonts w:ascii="Times New Roman" w:hAnsi="Times New Roman" w:cs="Times New Roman"/>
          <w:b/>
        </w:rPr>
        <w:t>User Manual of Screen Reader</w:t>
      </w:r>
    </w:p>
    <w:p w14:paraId="070438B9" w14:textId="19986EA0" w:rsidR="002B1680" w:rsidRDefault="00E07A2D">
      <w:pPr>
        <w:pStyle w:val="Subtitle"/>
        <w:jc w:val="center"/>
        <w:rPr>
          <w:rFonts w:ascii="Times New Roman" w:hAnsi="Times New Roman" w:cs="Times New Roman"/>
        </w:rPr>
      </w:pPr>
      <w:bookmarkStart w:id="0" w:name="_42h6zvviql6u" w:colFirst="0" w:colLast="0"/>
      <w:bookmarkEnd w:id="0"/>
      <w:r w:rsidRPr="00917ADB">
        <w:rPr>
          <w:rFonts w:ascii="Times New Roman" w:hAnsi="Times New Roman" w:cs="Times New Roman"/>
        </w:rPr>
        <w:t xml:space="preserve">Version </w:t>
      </w:r>
      <w:r w:rsidR="00917ADB" w:rsidRPr="00917ADB">
        <w:rPr>
          <w:rFonts w:ascii="Times New Roman" w:hAnsi="Times New Roman" w:cs="Times New Roman"/>
        </w:rPr>
        <w:t>3</w:t>
      </w:r>
      <w:r w:rsidRPr="00917ADB">
        <w:rPr>
          <w:rFonts w:ascii="Times New Roman" w:hAnsi="Times New Roman" w:cs="Times New Roman"/>
        </w:rPr>
        <w:t>.0</w:t>
      </w:r>
      <w:r w:rsidR="00917ADB">
        <w:rPr>
          <w:rFonts w:ascii="Times New Roman" w:hAnsi="Times New Roman" w:cs="Times New Roman"/>
        </w:rPr>
        <w:t xml:space="preserve"> </w:t>
      </w:r>
    </w:p>
    <w:p w14:paraId="451DC348" w14:textId="18460C17" w:rsidR="000A2CFC" w:rsidRPr="000A2CFC" w:rsidRDefault="000A2CFC" w:rsidP="000A2CFC">
      <w:pPr>
        <w:rPr>
          <w:b/>
          <w:bCs/>
        </w:rPr>
      </w:pPr>
      <w:r w:rsidRPr="000A2CFC">
        <w:rPr>
          <w:b/>
          <w:bCs/>
        </w:rPr>
        <w:t>Group B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E0C04" w:rsidRPr="001E0C04" w14:paraId="1BF26201" w14:textId="77777777" w:rsidTr="001E0C04">
        <w:tc>
          <w:tcPr>
            <w:tcW w:w="9016" w:type="dxa"/>
          </w:tcPr>
          <w:p w14:paraId="667119A9" w14:textId="77777777" w:rsidR="001E0C04" w:rsidRPr="001E0C04" w:rsidRDefault="001E0C04" w:rsidP="00F672C3">
            <w:pPr>
              <w:rPr>
                <w:b/>
                <w:bCs/>
              </w:rPr>
            </w:pPr>
            <w:r w:rsidRPr="001E0C04">
              <w:rPr>
                <w:b/>
                <w:bCs/>
              </w:rPr>
              <w:t>Write System Config here:</w:t>
            </w:r>
          </w:p>
        </w:tc>
      </w:tr>
      <w:tr w:rsidR="001E0C04" w:rsidRPr="001E0C04" w14:paraId="5D543B9F" w14:textId="77777777" w:rsidTr="001E0C04">
        <w:tc>
          <w:tcPr>
            <w:tcW w:w="9016" w:type="dxa"/>
          </w:tcPr>
          <w:p w14:paraId="3CA692A3" w14:textId="312B0F7C" w:rsidR="001E0C04" w:rsidRPr="001E0C04" w:rsidRDefault="00C00FDD" w:rsidP="00F672C3">
            <w:r w:rsidRPr="001E0C04">
              <w:t>Processor</w:t>
            </w:r>
            <w:r>
              <w:t>:</w:t>
            </w:r>
            <w:r w:rsidR="001E0C04">
              <w:t xml:space="preserve"> </w:t>
            </w:r>
            <w:r w:rsidR="001E0C04" w:rsidRPr="001E0C04">
              <w:t xml:space="preserve">Intel(R) </w:t>
            </w:r>
            <w:r w:rsidRPr="001E0C04">
              <w:t>Core (</w:t>
            </w:r>
            <w:r w:rsidR="001E0C04" w:rsidRPr="001E0C04">
              <w:t>TM) i3-10110U CPU @ 2.10GHz   2.59 GHz</w:t>
            </w:r>
          </w:p>
        </w:tc>
      </w:tr>
      <w:tr w:rsidR="001E0C04" w:rsidRPr="001E0C04" w14:paraId="69A73A22" w14:textId="77777777" w:rsidTr="001E0C04">
        <w:tc>
          <w:tcPr>
            <w:tcW w:w="9016" w:type="dxa"/>
          </w:tcPr>
          <w:p w14:paraId="03803CC0" w14:textId="4A0425B0" w:rsidR="001E0C04" w:rsidRPr="001E0C04" w:rsidRDefault="001E0C04" w:rsidP="00F672C3">
            <w:r w:rsidRPr="001E0C04">
              <w:t>Installed RAM</w:t>
            </w:r>
            <w:r w:rsidR="00C00FDD" w:rsidRPr="001E0C04">
              <w:tab/>
            </w:r>
            <w:r w:rsidR="00C00FDD">
              <w:t>:</w:t>
            </w:r>
            <w:r>
              <w:t xml:space="preserve"> </w:t>
            </w:r>
            <w:r w:rsidRPr="001E0C04">
              <w:t>8.00 GB (7.79 GB usable)</w:t>
            </w:r>
          </w:p>
        </w:tc>
      </w:tr>
      <w:tr w:rsidR="001E0C04" w:rsidRPr="001E0C04" w14:paraId="4FD68198" w14:textId="77777777" w:rsidTr="001E0C04">
        <w:tc>
          <w:tcPr>
            <w:tcW w:w="9016" w:type="dxa"/>
          </w:tcPr>
          <w:p w14:paraId="4F6E26E2" w14:textId="5BFDDC44" w:rsidR="001E0C04" w:rsidRPr="001E0C04" w:rsidRDefault="001E0C04" w:rsidP="00F672C3">
            <w:r w:rsidRPr="001E0C04">
              <w:t>Windows version</w:t>
            </w:r>
            <w:r>
              <w:t xml:space="preserve">: </w:t>
            </w:r>
            <w:r w:rsidRPr="001E0C04">
              <w:t>Windows 10 Pro</w:t>
            </w:r>
          </w:p>
        </w:tc>
      </w:tr>
      <w:tr w:rsidR="001E0C04" w:rsidRPr="001E0C04" w14:paraId="0E01A671" w14:textId="77777777" w:rsidTr="001E0C04">
        <w:tc>
          <w:tcPr>
            <w:tcW w:w="9016" w:type="dxa"/>
          </w:tcPr>
          <w:p w14:paraId="733687B9" w14:textId="28AB794E" w:rsidR="001E0C04" w:rsidRPr="001E0C04" w:rsidRDefault="001E0C04" w:rsidP="001E0C04">
            <w:r w:rsidRPr="001E0C04">
              <w:t>Version</w:t>
            </w:r>
            <w:r w:rsidRPr="001E0C04">
              <w:tab/>
            </w:r>
            <w:r w:rsidR="00C00FDD">
              <w:t xml:space="preserve">: </w:t>
            </w:r>
            <w:r w:rsidRPr="001E0C04">
              <w:t>22H2</w:t>
            </w:r>
          </w:p>
        </w:tc>
      </w:tr>
      <w:tr w:rsidR="001E0C04" w:rsidRPr="001E0C04" w14:paraId="6C8DB3EB" w14:textId="77777777" w:rsidTr="001E0C04">
        <w:tc>
          <w:tcPr>
            <w:tcW w:w="9016" w:type="dxa"/>
          </w:tcPr>
          <w:p w14:paraId="705AF59E" w14:textId="653CF558" w:rsidR="001E0C04" w:rsidRPr="001E0C04" w:rsidRDefault="001E0C04" w:rsidP="001E0C04">
            <w:r w:rsidRPr="001E0C04">
              <w:t>OS build</w:t>
            </w:r>
            <w:r w:rsidRPr="001E0C04">
              <w:tab/>
            </w:r>
            <w:r w:rsidR="00C00FDD">
              <w:t xml:space="preserve">: </w:t>
            </w:r>
            <w:r w:rsidRPr="001E0C04">
              <w:t>19045.3086</w:t>
            </w:r>
          </w:p>
        </w:tc>
      </w:tr>
    </w:tbl>
    <w:p w14:paraId="4800D6F7" w14:textId="77777777" w:rsidR="002B1680" w:rsidRPr="00917ADB" w:rsidRDefault="00E07A2D">
      <w:pPr>
        <w:pStyle w:val="Heading2"/>
        <w:rPr>
          <w:rFonts w:ascii="Times New Roman" w:hAnsi="Times New Roman" w:cs="Times New Roman"/>
          <w:b/>
        </w:rPr>
      </w:pPr>
      <w:bookmarkStart w:id="1" w:name="_z7oyvr312vax" w:colFirst="0" w:colLast="0"/>
      <w:bookmarkEnd w:id="1"/>
      <w:r w:rsidRPr="00917ADB">
        <w:rPr>
          <w:rFonts w:ascii="Times New Roman" w:hAnsi="Times New Roman" w:cs="Times New Roman"/>
          <w:b/>
        </w:rPr>
        <w:t>Installation guidelines</w:t>
      </w:r>
    </w:p>
    <w:p w14:paraId="63439FB0" w14:textId="77777777" w:rsidR="002B1680" w:rsidRPr="00917ADB" w:rsidRDefault="00E07A2D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17ADB">
        <w:rPr>
          <w:rFonts w:ascii="Times New Roman" w:hAnsi="Times New Roman" w:cs="Times New Roman"/>
          <w:sz w:val="24"/>
          <w:szCs w:val="24"/>
        </w:rPr>
        <w:t xml:space="preserve">Click on the </w:t>
      </w:r>
      <w:r w:rsidRPr="00917ADB">
        <w:rPr>
          <w:rFonts w:ascii="Times New Roman" w:hAnsi="Times New Roman" w:cs="Times New Roman"/>
          <w:b/>
          <w:sz w:val="24"/>
          <w:szCs w:val="24"/>
        </w:rPr>
        <w:t>ScreenReader.exe</w:t>
      </w:r>
      <w:r w:rsidRPr="00917ADB">
        <w:rPr>
          <w:rFonts w:ascii="Times New Roman" w:hAnsi="Times New Roman" w:cs="Times New Roman"/>
          <w:sz w:val="24"/>
          <w:szCs w:val="24"/>
        </w:rPr>
        <w:t xml:space="preserve"> file.</w:t>
      </w:r>
    </w:p>
    <w:p w14:paraId="34521A99" w14:textId="3AEFD7FD" w:rsidR="002B1680" w:rsidRPr="00917ADB" w:rsidRDefault="00E07A2D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17ADB">
        <w:rPr>
          <w:rFonts w:ascii="Times New Roman" w:hAnsi="Times New Roman" w:cs="Times New Roman"/>
          <w:sz w:val="24"/>
          <w:szCs w:val="24"/>
        </w:rPr>
        <w:t xml:space="preserve">Select the location </w:t>
      </w:r>
      <w:r w:rsidR="00917ADB" w:rsidRPr="00917ADB">
        <w:rPr>
          <w:rFonts w:ascii="Times New Roman" w:hAnsi="Times New Roman" w:cs="Times New Roman"/>
          <w:sz w:val="24"/>
          <w:szCs w:val="24"/>
        </w:rPr>
        <w:t>o</w:t>
      </w:r>
      <w:r w:rsidRPr="00917ADB">
        <w:rPr>
          <w:rFonts w:ascii="Times New Roman" w:hAnsi="Times New Roman" w:cs="Times New Roman"/>
          <w:sz w:val="24"/>
          <w:szCs w:val="24"/>
        </w:rPr>
        <w:t>n your computer where you want to install the software.</w:t>
      </w:r>
    </w:p>
    <w:p w14:paraId="5341A624" w14:textId="47A66A0E" w:rsidR="007050DD" w:rsidRPr="00247ECA" w:rsidRDefault="00E07A2D" w:rsidP="00247ECA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17ADB">
        <w:rPr>
          <w:rFonts w:ascii="Times New Roman" w:hAnsi="Times New Roman" w:cs="Times New Roman"/>
          <w:sz w:val="24"/>
          <w:szCs w:val="24"/>
        </w:rPr>
        <w:t>Click on the install button to install the software.</w:t>
      </w:r>
    </w:p>
    <w:p w14:paraId="7F701A3E" w14:textId="77777777" w:rsidR="000413BF" w:rsidRDefault="000413BF" w:rsidP="000413BF">
      <w:pPr>
        <w:pStyle w:val="Heading2"/>
        <w:rPr>
          <w:rFonts w:ascii="Times New Roman" w:eastAsia="Times New Roman" w:hAnsi="Times New Roman" w:cs="Times New Roman"/>
          <w:sz w:val="28"/>
          <w:szCs w:val="28"/>
        </w:rPr>
      </w:pPr>
      <w:bookmarkStart w:id="2" w:name="_67wtzqtm7x4o" w:colFirst="0" w:colLast="0"/>
      <w:bookmarkEnd w:id="2"/>
      <w:r>
        <w:rPr>
          <w:rFonts w:ascii="Times New Roman" w:eastAsia="Times New Roman" w:hAnsi="Times New Roman" w:cs="Times New Roman"/>
          <w:b/>
          <w:sz w:val="28"/>
          <w:szCs w:val="28"/>
        </w:rPr>
        <w:t>System Requirements</w:t>
      </w:r>
    </w:p>
    <w:tbl>
      <w:tblPr>
        <w:tblW w:w="90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745"/>
        <w:gridCol w:w="6275"/>
      </w:tblGrid>
      <w:tr w:rsidR="000413BF" w14:paraId="4C0FA54F" w14:textId="77777777" w:rsidTr="00092F3B">
        <w:trPr>
          <w:trHeight w:val="325"/>
        </w:trPr>
        <w:tc>
          <w:tcPr>
            <w:tcW w:w="274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AABC8CB" w14:textId="77777777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perating System</w:t>
            </w:r>
          </w:p>
        </w:tc>
        <w:tc>
          <w:tcPr>
            <w:tcW w:w="627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B42C86B" w14:textId="79FE7863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indows 10 </w:t>
            </w:r>
            <w:r w:rsidR="0041690A">
              <w:rPr>
                <w:rFonts w:ascii="Times New Roman" w:eastAsia="Times New Roman" w:hAnsi="Times New Roman" w:cs="Times New Roman"/>
                <w:sz w:val="24"/>
                <w:szCs w:val="24"/>
              </w:rPr>
              <w:t>o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igher</w:t>
            </w:r>
          </w:p>
        </w:tc>
      </w:tr>
      <w:tr w:rsidR="000413BF" w14:paraId="423B2CEB" w14:textId="77777777" w:rsidTr="00092F3B">
        <w:trPr>
          <w:trHeight w:val="325"/>
        </w:trPr>
        <w:tc>
          <w:tcPr>
            <w:tcW w:w="274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F45AC08" w14:textId="77777777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m</w:t>
            </w:r>
          </w:p>
        </w:tc>
        <w:tc>
          <w:tcPr>
            <w:tcW w:w="627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EE56AB2" w14:textId="77777777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GB minimum</w:t>
            </w:r>
          </w:p>
        </w:tc>
      </w:tr>
      <w:tr w:rsidR="000413BF" w14:paraId="7F72DA8D" w14:textId="77777777" w:rsidTr="00092F3B">
        <w:trPr>
          <w:trHeight w:val="325"/>
        </w:trPr>
        <w:tc>
          <w:tcPr>
            <w:tcW w:w="274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3370FC1" w14:textId="77777777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S Office Application</w:t>
            </w:r>
          </w:p>
        </w:tc>
        <w:tc>
          <w:tcPr>
            <w:tcW w:w="627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645DE5" w14:textId="7D9DBC00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016 </w:t>
            </w:r>
            <w:r w:rsidR="0041690A">
              <w:rPr>
                <w:rFonts w:ascii="Times New Roman" w:eastAsia="Times New Roman" w:hAnsi="Times New Roman" w:cs="Times New Roman"/>
                <w:sz w:val="24"/>
                <w:szCs w:val="24"/>
              </w:rPr>
              <w:t>o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igher (Recommended</w:t>
            </w:r>
            <w:r w:rsidR="00416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1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413BF" w14:paraId="43557AA2" w14:textId="77777777" w:rsidTr="00092F3B">
        <w:trPr>
          <w:trHeight w:val="325"/>
        </w:trPr>
        <w:tc>
          <w:tcPr>
            <w:tcW w:w="274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437548C" w14:textId="77777777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rowsers</w:t>
            </w:r>
          </w:p>
        </w:tc>
        <w:tc>
          <w:tcPr>
            <w:tcW w:w="627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9B36C7C" w14:textId="77777777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oogle Chrome, MS Edge, Firefox</w:t>
            </w:r>
          </w:p>
        </w:tc>
      </w:tr>
    </w:tbl>
    <w:p w14:paraId="580F7CD5" w14:textId="18E23FCD" w:rsidR="002B1680" w:rsidRPr="00917ADB" w:rsidRDefault="002B1680">
      <w:pPr>
        <w:rPr>
          <w:rFonts w:ascii="Times New Roman" w:hAnsi="Times New Roman" w:cs="Times New Roman"/>
        </w:rPr>
      </w:pPr>
    </w:p>
    <w:p w14:paraId="3AB6564B" w14:textId="00194548" w:rsidR="00917ADB" w:rsidRPr="00917ADB" w:rsidRDefault="00917ADB">
      <w:pPr>
        <w:rPr>
          <w:rFonts w:ascii="Times New Roman" w:hAnsi="Times New Roman" w:cs="Times New Roman"/>
        </w:rPr>
      </w:pPr>
    </w:p>
    <w:p w14:paraId="37B15203" w14:textId="6F14AC90" w:rsidR="00917ADB" w:rsidRPr="00917ADB" w:rsidRDefault="00917ADB" w:rsidP="00917AD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17ADB">
        <w:rPr>
          <w:rFonts w:ascii="Times New Roman" w:hAnsi="Times New Roman" w:cs="Times New Roman"/>
          <w:b/>
          <w:bCs/>
          <w:sz w:val="32"/>
          <w:szCs w:val="32"/>
        </w:rPr>
        <w:t>Apurba Screen Reader Keyboard Command</w:t>
      </w:r>
    </w:p>
    <w:p w14:paraId="38AC0A2C" w14:textId="3B0EF94D" w:rsidR="00917ADB" w:rsidRDefault="00917ADB">
      <w:pPr>
        <w:rPr>
          <w:rFonts w:ascii="Times New Roman" w:hAnsi="Times New Roman" w:cs="Times New Roman"/>
          <w:sz w:val="24"/>
          <w:szCs w:val="24"/>
        </w:rPr>
      </w:pPr>
    </w:p>
    <w:p w14:paraId="487EC51B" w14:textId="195FA51B" w:rsidR="00917ADB" w:rsidRPr="00917ADB" w:rsidRDefault="00917ADB" w:rsidP="00917ADB">
      <w:pPr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  <w:r w:rsidRPr="00917ADB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System Command</w:t>
      </w:r>
    </w:p>
    <w:tbl>
      <w:tblPr>
        <w:tblStyle w:val="GridTable4-Accent1"/>
        <w:tblW w:w="9805" w:type="dxa"/>
        <w:tblLook w:val="04A0" w:firstRow="1" w:lastRow="0" w:firstColumn="1" w:lastColumn="0" w:noHBand="0" w:noVBand="1"/>
      </w:tblPr>
      <w:tblGrid>
        <w:gridCol w:w="2786"/>
        <w:gridCol w:w="2969"/>
        <w:gridCol w:w="4050"/>
      </w:tblGrid>
      <w:tr w:rsidR="00EF0C00" w14:paraId="0F3816F1" w14:textId="0125F074" w:rsidTr="00EF0C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6" w:type="dxa"/>
          </w:tcPr>
          <w:p w14:paraId="7A63AC4B" w14:textId="195FA51B" w:rsidR="00EF0C00" w:rsidRDefault="00EF0C00" w:rsidP="00917A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and</w:t>
            </w:r>
          </w:p>
        </w:tc>
        <w:tc>
          <w:tcPr>
            <w:tcW w:w="2969" w:type="dxa"/>
          </w:tcPr>
          <w:p w14:paraId="5CD5C01E" w14:textId="582C9B44" w:rsidR="00EF0C00" w:rsidRDefault="00EF0C00" w:rsidP="00917A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4050" w:type="dxa"/>
          </w:tcPr>
          <w:p w14:paraId="27863728" w14:textId="6D34E183" w:rsidR="00EF0C00" w:rsidRDefault="00EF0C00" w:rsidP="00917A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(Working/Not Working)</w:t>
            </w:r>
          </w:p>
        </w:tc>
      </w:tr>
      <w:tr w:rsidR="00EF0C00" w14:paraId="2F64C77F" w14:textId="62FEC908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6" w:type="dxa"/>
          </w:tcPr>
          <w:p w14:paraId="2E233B04" w14:textId="3BAE889A" w:rsidR="00EF0C00" w:rsidRPr="00917ADB" w:rsidRDefault="00EF0C0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B</w:t>
            </w:r>
          </w:p>
        </w:tc>
        <w:tc>
          <w:tcPr>
            <w:tcW w:w="2969" w:type="dxa"/>
          </w:tcPr>
          <w:p w14:paraId="189BE31E" w14:textId="2822368C" w:rsidR="00EF0C00" w:rsidRPr="00917ADB" w:rsidRDefault="00EF0C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Battery status</w:t>
            </w:r>
          </w:p>
        </w:tc>
        <w:tc>
          <w:tcPr>
            <w:tcW w:w="4050" w:type="dxa"/>
          </w:tcPr>
          <w:p w14:paraId="63731288" w14:textId="6EA4F8CE" w:rsidR="00EF0C00" w:rsidRDefault="007C36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2F6D7BFD" w14:textId="509ACCAA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6" w:type="dxa"/>
          </w:tcPr>
          <w:p w14:paraId="4846258F" w14:textId="0CAF0EDE" w:rsidR="00EF0C00" w:rsidRPr="00917ADB" w:rsidRDefault="00EF0C0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Alt + T </w:t>
            </w:r>
          </w:p>
        </w:tc>
        <w:tc>
          <w:tcPr>
            <w:tcW w:w="2969" w:type="dxa"/>
          </w:tcPr>
          <w:p w14:paraId="461BB14C" w14:textId="0815E900" w:rsidR="00EF0C00" w:rsidRPr="00917ADB" w:rsidRDefault="00EF0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Current Time</w:t>
            </w:r>
          </w:p>
        </w:tc>
        <w:tc>
          <w:tcPr>
            <w:tcW w:w="4050" w:type="dxa"/>
          </w:tcPr>
          <w:p w14:paraId="5DAA66C1" w14:textId="621705D9" w:rsidR="00EF0C00" w:rsidRDefault="007C36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</w:tbl>
    <w:p w14:paraId="1E3727AC" w14:textId="44F9A928" w:rsidR="00917ADB" w:rsidRDefault="00917ADB">
      <w:pPr>
        <w:rPr>
          <w:rFonts w:ascii="Times New Roman" w:hAnsi="Times New Roman" w:cs="Times New Roman"/>
          <w:sz w:val="24"/>
          <w:szCs w:val="24"/>
        </w:rPr>
      </w:pPr>
    </w:p>
    <w:p w14:paraId="38DB3BCC" w14:textId="4D91D9E6" w:rsidR="00917ADB" w:rsidRDefault="00917ADB">
      <w:pPr>
        <w:rPr>
          <w:rFonts w:ascii="Times New Roman" w:hAnsi="Times New Roman" w:cs="Times New Roman"/>
          <w:sz w:val="24"/>
          <w:szCs w:val="24"/>
        </w:rPr>
      </w:pPr>
    </w:p>
    <w:p w14:paraId="46070FBF" w14:textId="5AD419FB" w:rsidR="00917ADB" w:rsidRDefault="00917ADB" w:rsidP="00917ADB">
      <w:pPr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  <w:r w:rsidRPr="00917ADB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 xml:space="preserve">Microsoft Word </w:t>
      </w:r>
      <w:proofErr w:type="gramStart"/>
      <w:r w:rsidRPr="00917ADB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Command</w:t>
      </w:r>
      <w:r w:rsidR="007050DD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(</w:t>
      </w:r>
      <w:proofErr w:type="gramEnd"/>
      <w:r w:rsidR="007050DD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version 1808)</w:t>
      </w:r>
    </w:p>
    <w:p w14:paraId="31F0A7BA" w14:textId="5D7AFC3F" w:rsidR="00917ADB" w:rsidRPr="00917ADB" w:rsidRDefault="00917ADB" w:rsidP="00917A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bookmarkStart w:id="3" w:name="OLE_LINK1"/>
      <w:r>
        <w:rPr>
          <w:rFonts w:ascii="Times New Roman" w:hAnsi="Times New Roman" w:cs="Times New Roman"/>
          <w:sz w:val="24"/>
          <w:szCs w:val="24"/>
        </w:rPr>
        <w:t xml:space="preserve">Speak file formats when </w:t>
      </w:r>
      <w:r w:rsidR="00E07A2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new file is opening</w:t>
      </w:r>
    </w:p>
    <w:p w14:paraId="5CBBE4E2" w14:textId="72E4B36F" w:rsidR="00917ADB" w:rsidRPr="00917ADB" w:rsidRDefault="00917ADB" w:rsidP="00917A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peak all menus and menus item</w:t>
      </w:r>
    </w:p>
    <w:p w14:paraId="3BF34F64" w14:textId="6B00E22D" w:rsidR="00917ADB" w:rsidRPr="00917ADB" w:rsidRDefault="00917ADB" w:rsidP="00917ADB">
      <w:pPr>
        <w:pStyle w:val="ListParagraph"/>
        <w:numPr>
          <w:ilvl w:val="0"/>
          <w:numId w:val="2"/>
        </w:numPr>
        <w:spacing w:line="60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peak file Title</w:t>
      </w:r>
    </w:p>
    <w:tbl>
      <w:tblPr>
        <w:tblStyle w:val="GridTable4-Accent1"/>
        <w:tblW w:w="10075" w:type="dxa"/>
        <w:tblLook w:val="04A0" w:firstRow="1" w:lastRow="0" w:firstColumn="1" w:lastColumn="0" w:noHBand="0" w:noVBand="1"/>
      </w:tblPr>
      <w:tblGrid>
        <w:gridCol w:w="2311"/>
        <w:gridCol w:w="4614"/>
        <w:gridCol w:w="3150"/>
      </w:tblGrid>
      <w:tr w:rsidR="00EF0C00" w14:paraId="18E0BA23" w14:textId="21C81885" w:rsidTr="00290E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bookmarkEnd w:id="3"/>
          <w:p w14:paraId="17F3F346" w14:textId="77777777" w:rsidR="00EF0C00" w:rsidRDefault="00EF0C00" w:rsidP="00335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mmand</w:t>
            </w:r>
          </w:p>
        </w:tc>
        <w:tc>
          <w:tcPr>
            <w:tcW w:w="4614" w:type="dxa"/>
          </w:tcPr>
          <w:p w14:paraId="04C87297" w14:textId="77777777" w:rsidR="00EF0C00" w:rsidRDefault="00EF0C00" w:rsidP="003352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150" w:type="dxa"/>
          </w:tcPr>
          <w:p w14:paraId="146172F9" w14:textId="6447F659" w:rsidR="00EF0C00" w:rsidRDefault="00EF0C00" w:rsidP="003352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(Working/Not Working)</w:t>
            </w:r>
          </w:p>
        </w:tc>
      </w:tr>
      <w:tr w:rsidR="00EF0C00" w14:paraId="0AA0CFE9" w14:textId="798466F6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00519BCC" w14:textId="7C2D008B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T</w:t>
            </w:r>
          </w:p>
        </w:tc>
        <w:tc>
          <w:tcPr>
            <w:tcW w:w="4614" w:type="dxa"/>
          </w:tcPr>
          <w:p w14:paraId="55D294BC" w14:textId="46D5BD5E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current document title</w:t>
            </w:r>
          </w:p>
        </w:tc>
        <w:tc>
          <w:tcPr>
            <w:tcW w:w="3150" w:type="dxa"/>
          </w:tcPr>
          <w:p w14:paraId="676EE785" w14:textId="4B1956CC" w:rsidR="00EF0C00" w:rsidRDefault="007C366B" w:rsidP="007C366B">
            <w:pPr>
              <w:ind w:left="720" w:hanging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2B2F94BB" w14:textId="24B4D8C5" w:rsidTr="00290EF9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51913702" w14:textId="31DF6F73" w:rsidR="00EF0C00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+ Home</w:t>
            </w:r>
          </w:p>
        </w:tc>
        <w:tc>
          <w:tcPr>
            <w:tcW w:w="4614" w:type="dxa"/>
          </w:tcPr>
          <w:p w14:paraId="4AF81AF9" w14:textId="522BD65A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Go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top of the document</w:t>
            </w:r>
          </w:p>
        </w:tc>
        <w:tc>
          <w:tcPr>
            <w:tcW w:w="3150" w:type="dxa"/>
          </w:tcPr>
          <w:p w14:paraId="48ECD648" w14:textId="3095FDD3" w:rsidR="00EF0C00" w:rsidRPr="007C366B" w:rsidRDefault="007C366B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1AD910E8" w14:textId="40E56465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bottom w:val="single" w:sz="4" w:space="0" w:color="95B3D7" w:themeColor="accent1" w:themeTint="99"/>
            </w:tcBorders>
          </w:tcPr>
          <w:p w14:paraId="5654D6D0" w14:textId="71AD7E56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Space</w:t>
            </w:r>
          </w:p>
        </w:tc>
        <w:tc>
          <w:tcPr>
            <w:tcW w:w="4614" w:type="dxa"/>
            <w:tcBorders>
              <w:bottom w:val="single" w:sz="4" w:space="0" w:color="95B3D7" w:themeColor="accent1" w:themeTint="99"/>
            </w:tcBorders>
          </w:tcPr>
          <w:p w14:paraId="0FC1DA1C" w14:textId="02A36456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witch between (Focus and Browse) mode</w:t>
            </w:r>
          </w:p>
        </w:tc>
        <w:tc>
          <w:tcPr>
            <w:tcW w:w="3150" w:type="dxa"/>
            <w:tcBorders>
              <w:bottom w:val="single" w:sz="4" w:space="0" w:color="95B3D7" w:themeColor="accent1" w:themeTint="99"/>
            </w:tcBorders>
          </w:tcPr>
          <w:p w14:paraId="3B49412C" w14:textId="72818F33" w:rsidR="00EF0C00" w:rsidRDefault="007C366B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13E22F99" w14:textId="0455FD98" w:rsidTr="00290EF9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  <w:gridSpan w:val="2"/>
            <w:tcBorders>
              <w:bottom w:val="nil"/>
            </w:tcBorders>
          </w:tcPr>
          <w:p w14:paraId="33117506" w14:textId="77777777" w:rsidR="00EF0C00" w:rsidRDefault="00EF0C00" w:rsidP="00917ADB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</w:p>
          <w:p w14:paraId="4ED6720D" w14:textId="67DD6250" w:rsidR="00EF0C00" w:rsidRPr="00917ADB" w:rsidRDefault="00EF0C00" w:rsidP="00917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17ADB">
              <w:rPr>
                <w:rFonts w:ascii="Times New Roman" w:hAnsi="Times New Roman" w:cs="Times New Roman"/>
                <w:sz w:val="28"/>
                <w:szCs w:val="28"/>
              </w:rPr>
              <w:t>Focus Mode Features</w:t>
            </w:r>
          </w:p>
        </w:tc>
        <w:tc>
          <w:tcPr>
            <w:tcW w:w="3150" w:type="dxa"/>
            <w:tcBorders>
              <w:bottom w:val="nil"/>
            </w:tcBorders>
          </w:tcPr>
          <w:p w14:paraId="71EE6411" w14:textId="77777777" w:rsidR="00EF0C00" w:rsidRDefault="00EF0C00" w:rsidP="00917A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290EF9" w14:paraId="0FEDD0CD" w14:textId="77777777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nil"/>
            </w:tcBorders>
          </w:tcPr>
          <w:p w14:paraId="7DC82AE6" w14:textId="2E317093" w:rsidR="00290EF9" w:rsidRPr="00290EF9" w:rsidRDefault="00290EF9" w:rsidP="00335293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90EF9">
              <w:rPr>
                <w:rFonts w:ascii="Times New Roman" w:hAnsi="Times New Roman" w:cs="Times New Roman"/>
                <w:b w:val="0"/>
                <w:sz w:val="24"/>
                <w:szCs w:val="24"/>
              </w:rPr>
              <w:t>Insert + F7</w:t>
            </w:r>
          </w:p>
        </w:tc>
        <w:tc>
          <w:tcPr>
            <w:tcW w:w="4614" w:type="dxa"/>
            <w:tcBorders>
              <w:top w:val="nil"/>
            </w:tcBorders>
          </w:tcPr>
          <w:p w14:paraId="0322BD48" w14:textId="56B290B3" w:rsidR="00290EF9" w:rsidRPr="00917ADB" w:rsidRDefault="00290EF9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n elements list (Show proofing)</w:t>
            </w:r>
          </w:p>
        </w:tc>
        <w:tc>
          <w:tcPr>
            <w:tcW w:w="3150" w:type="dxa"/>
            <w:tcBorders>
              <w:top w:val="nil"/>
            </w:tcBorders>
          </w:tcPr>
          <w:p w14:paraId="66C43338" w14:textId="59E76FBB" w:rsidR="00290EF9" w:rsidRPr="00917ADB" w:rsidRDefault="007C366B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4B8B4DAF" w14:textId="6181D4B0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11888CF2" w14:textId="66A593C9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Insert + Ctrl + F</w:t>
            </w:r>
          </w:p>
        </w:tc>
        <w:tc>
          <w:tcPr>
            <w:tcW w:w="4614" w:type="dxa"/>
          </w:tcPr>
          <w:p w14:paraId="3E93EA2B" w14:textId="1D45F379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earch for a word or a phrase</w:t>
            </w:r>
          </w:p>
        </w:tc>
        <w:tc>
          <w:tcPr>
            <w:tcW w:w="3150" w:type="dxa"/>
          </w:tcPr>
          <w:p w14:paraId="4CC94F29" w14:textId="287D3F7C" w:rsidR="00EF0C00" w:rsidRPr="00917ADB" w:rsidRDefault="007C366B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0E90DF84" w14:textId="61EEAEF6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A301927" w14:textId="074B2364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</w:t>
            </w:r>
          </w:p>
        </w:tc>
        <w:tc>
          <w:tcPr>
            <w:tcW w:w="4614" w:type="dxa"/>
          </w:tcPr>
          <w:p w14:paraId="6241BA31" w14:textId="266E1AF9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Go to Ribbon</w:t>
            </w:r>
          </w:p>
        </w:tc>
        <w:tc>
          <w:tcPr>
            <w:tcW w:w="3150" w:type="dxa"/>
          </w:tcPr>
          <w:p w14:paraId="1CBAEFC2" w14:textId="26AE0BC3" w:rsidR="00EF0C00" w:rsidRPr="00917ADB" w:rsidRDefault="007C366B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1D3E565B" w14:textId="4A8C9787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571223DA" w14:textId="068A1B82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ab</w:t>
            </w:r>
          </w:p>
        </w:tc>
        <w:tc>
          <w:tcPr>
            <w:tcW w:w="4614" w:type="dxa"/>
          </w:tcPr>
          <w:p w14:paraId="6DF64EEA" w14:textId="1D85C79B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Traverse Ribbon Men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peak all menu)</w:t>
            </w:r>
          </w:p>
        </w:tc>
        <w:tc>
          <w:tcPr>
            <w:tcW w:w="3150" w:type="dxa"/>
          </w:tcPr>
          <w:p w14:paraId="0E9DFCC6" w14:textId="3A758D17" w:rsidR="00EF0C00" w:rsidRPr="00917ADB" w:rsidRDefault="007C366B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688EEA07" w14:textId="5DF6EC87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903C5F7" w14:textId="4C2F3A23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Left arrow</w:t>
            </w:r>
          </w:p>
        </w:tc>
        <w:tc>
          <w:tcPr>
            <w:tcW w:w="4614" w:type="dxa"/>
          </w:tcPr>
          <w:p w14:paraId="60CE61E8" w14:textId="539A2C38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the next word from the cursor</w:t>
            </w:r>
          </w:p>
        </w:tc>
        <w:tc>
          <w:tcPr>
            <w:tcW w:w="3150" w:type="dxa"/>
          </w:tcPr>
          <w:p w14:paraId="64DCE483" w14:textId="20EEFAA2" w:rsidR="00EF0C00" w:rsidRDefault="007C366B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28179716" w14:textId="09375DE5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1B07138F" w14:textId="76CB0FE3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Right arrow</w:t>
            </w:r>
          </w:p>
        </w:tc>
        <w:tc>
          <w:tcPr>
            <w:tcW w:w="4614" w:type="dxa"/>
          </w:tcPr>
          <w:p w14:paraId="7986166F" w14:textId="640F08AA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previou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word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the cursor</w:t>
            </w:r>
          </w:p>
        </w:tc>
        <w:tc>
          <w:tcPr>
            <w:tcW w:w="3150" w:type="dxa"/>
          </w:tcPr>
          <w:p w14:paraId="2C19C7AD" w14:textId="09C8CEAE" w:rsidR="00EF0C00" w:rsidRDefault="007C366B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1C2C9F25" w14:textId="740DF523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0608C695" w14:textId="5A1C6C3D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p / Down arrow</w:t>
            </w:r>
          </w:p>
        </w:tc>
        <w:tc>
          <w:tcPr>
            <w:tcW w:w="4614" w:type="dxa"/>
          </w:tcPr>
          <w:p w14:paraId="19B6FDA0" w14:textId="51379F1E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next/previous sentence </w:t>
            </w:r>
          </w:p>
        </w:tc>
        <w:tc>
          <w:tcPr>
            <w:tcW w:w="3150" w:type="dxa"/>
          </w:tcPr>
          <w:p w14:paraId="56822FE2" w14:textId="1F705ED4" w:rsidR="00EF0C00" w:rsidRDefault="007C366B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6D84F783" w14:textId="5B73C7CB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68760335" w14:textId="14D5C353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p / Down arrow</w:t>
            </w:r>
          </w:p>
        </w:tc>
        <w:tc>
          <w:tcPr>
            <w:tcW w:w="4614" w:type="dxa"/>
          </w:tcPr>
          <w:p w14:paraId="1265FC19" w14:textId="7C5533A5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table properties (if inside a table)</w:t>
            </w:r>
          </w:p>
        </w:tc>
        <w:tc>
          <w:tcPr>
            <w:tcW w:w="3150" w:type="dxa"/>
          </w:tcPr>
          <w:p w14:paraId="03C496A9" w14:textId="67126C2E" w:rsidR="00EF0C00" w:rsidRDefault="007C366B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4D65604C" w14:textId="27D471B1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246FCE5F" w14:textId="56B89FD1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Ctrl + A</w:t>
            </w:r>
          </w:p>
        </w:tc>
        <w:tc>
          <w:tcPr>
            <w:tcW w:w="4614" w:type="dxa"/>
          </w:tcPr>
          <w:p w14:paraId="704CCD1A" w14:textId="46AF802A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current table header properties </w:t>
            </w:r>
          </w:p>
        </w:tc>
        <w:tc>
          <w:tcPr>
            <w:tcW w:w="3150" w:type="dxa"/>
          </w:tcPr>
          <w:p w14:paraId="1C1A51CB" w14:textId="40F76634" w:rsidR="00EF0C00" w:rsidRPr="00917ADB" w:rsidRDefault="007C366B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Working</w:t>
            </w:r>
          </w:p>
        </w:tc>
      </w:tr>
      <w:tr w:rsidR="00EF0C00" w14:paraId="2B121230" w14:textId="38C09EF4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2E7D7956" w14:textId="18841AC2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p / Down arrow</w:t>
            </w:r>
          </w:p>
        </w:tc>
        <w:tc>
          <w:tcPr>
            <w:tcW w:w="4614" w:type="dxa"/>
          </w:tcPr>
          <w:p w14:paraId="1EA495C3" w14:textId="7F6DF7EF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verse row/column of a table</w:t>
            </w:r>
          </w:p>
        </w:tc>
        <w:tc>
          <w:tcPr>
            <w:tcW w:w="3150" w:type="dxa"/>
          </w:tcPr>
          <w:p w14:paraId="509ED80C" w14:textId="4BEEA155" w:rsidR="00EF0C00" w:rsidRDefault="006C2E2C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5B6E7590" w14:textId="78D3234A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64122383" w14:textId="70CBAC03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Ctrl + Down arrow </w:t>
            </w:r>
          </w:p>
        </w:tc>
        <w:tc>
          <w:tcPr>
            <w:tcW w:w="4614" w:type="dxa"/>
          </w:tcPr>
          <w:p w14:paraId="26E933A1" w14:textId="6C7145AF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next paragraph </w:t>
            </w:r>
          </w:p>
        </w:tc>
        <w:tc>
          <w:tcPr>
            <w:tcW w:w="3150" w:type="dxa"/>
          </w:tcPr>
          <w:p w14:paraId="56FDD367" w14:textId="0080B685" w:rsidR="00EF0C00" w:rsidRDefault="006C2E2C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7E04579B" w14:textId="62A40AA1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6CE3267" w14:textId="2EDA161A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Up arrow</w:t>
            </w:r>
          </w:p>
        </w:tc>
        <w:tc>
          <w:tcPr>
            <w:tcW w:w="4614" w:type="dxa"/>
          </w:tcPr>
          <w:p w14:paraId="5F709B58" w14:textId="38CD8BA7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previous paragraph </w:t>
            </w:r>
          </w:p>
        </w:tc>
        <w:tc>
          <w:tcPr>
            <w:tcW w:w="3150" w:type="dxa"/>
          </w:tcPr>
          <w:p w14:paraId="4A38B820" w14:textId="4EB74923" w:rsidR="00EF0C00" w:rsidRDefault="006C2E2C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90EF9" w14:paraId="6EF8F43A" w14:textId="77777777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F182E15" w14:textId="621C6F96" w:rsidR="00290EF9" w:rsidRPr="00290EF9" w:rsidRDefault="00290EF9" w:rsidP="00917ADB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90EF9">
              <w:rPr>
                <w:rFonts w:ascii="Times New Roman" w:hAnsi="Times New Roman" w:cs="Times New Roman"/>
                <w:b w:val="0"/>
                <w:sz w:val="24"/>
                <w:szCs w:val="24"/>
              </w:rPr>
              <w:t>Ctrl + Shift + X</w:t>
            </w:r>
          </w:p>
        </w:tc>
        <w:tc>
          <w:tcPr>
            <w:tcW w:w="4614" w:type="dxa"/>
          </w:tcPr>
          <w:p w14:paraId="5DACD370" w14:textId="15EF8BBC" w:rsidR="00290EF9" w:rsidRPr="00917ADB" w:rsidRDefault="00290EF9" w:rsidP="00917ADB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Speak selected text style, size, font etc.</w:t>
            </w:r>
          </w:p>
        </w:tc>
        <w:tc>
          <w:tcPr>
            <w:tcW w:w="3150" w:type="dxa"/>
          </w:tcPr>
          <w:p w14:paraId="4A385A9C" w14:textId="240AA2E5" w:rsidR="00290EF9" w:rsidRPr="00917ADB" w:rsidRDefault="006C2E2C" w:rsidP="00917ADB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t>Working</w:t>
            </w:r>
          </w:p>
        </w:tc>
      </w:tr>
      <w:tr w:rsidR="00EF0C00" w14:paraId="2480A28C" w14:textId="7CFC8434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1CDC57F" w14:textId="77777777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L</w:t>
            </w:r>
          </w:p>
          <w:p w14:paraId="7E1E99B6" w14:textId="77777777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R</w:t>
            </w:r>
          </w:p>
          <w:p w14:paraId="76FBCFA1" w14:textId="77777777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E</w:t>
            </w:r>
          </w:p>
          <w:p w14:paraId="63826C23" w14:textId="35593EB6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J</w:t>
            </w:r>
          </w:p>
        </w:tc>
        <w:tc>
          <w:tcPr>
            <w:tcW w:w="4614" w:type="dxa"/>
          </w:tcPr>
          <w:p w14:paraId="04F63F22" w14:textId="30CF5DB4" w:rsidR="00EF0C00" w:rsidRPr="00917ADB" w:rsidRDefault="00EF0C00" w:rsidP="00917ADB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7ADB">
              <w:rPr>
                <w:color w:val="000000"/>
              </w:rPr>
              <w:t>Speak   Align Left</w:t>
            </w:r>
          </w:p>
          <w:p w14:paraId="75E0ADC6" w14:textId="4B6CB9E8" w:rsidR="00EF0C00" w:rsidRPr="00917ADB" w:rsidRDefault="00EF0C00" w:rsidP="00917ADB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7ADB">
              <w:rPr>
                <w:color w:val="000000"/>
              </w:rPr>
              <w:t xml:space="preserve">             Align Right</w:t>
            </w:r>
          </w:p>
          <w:p w14:paraId="47778E7F" w14:textId="08291473" w:rsidR="00EF0C00" w:rsidRPr="00917ADB" w:rsidRDefault="00EF0C00" w:rsidP="00917ADB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7ADB">
              <w:rPr>
                <w:color w:val="000000"/>
              </w:rPr>
              <w:t xml:space="preserve">             Align Center</w:t>
            </w:r>
          </w:p>
          <w:p w14:paraId="1D7B7693" w14:textId="4C704FBB" w:rsidR="00EF0C00" w:rsidRPr="00917ADB" w:rsidRDefault="00EF0C00" w:rsidP="00917ADB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5F91" w:themeColor="accent1" w:themeShade="BF"/>
              </w:rPr>
            </w:pPr>
            <w:r w:rsidRPr="00917ADB">
              <w:rPr>
                <w:color w:val="000000"/>
              </w:rPr>
              <w:t xml:space="preserve">             Align Justify</w:t>
            </w:r>
          </w:p>
        </w:tc>
        <w:tc>
          <w:tcPr>
            <w:tcW w:w="3150" w:type="dxa"/>
          </w:tcPr>
          <w:p w14:paraId="71023DE8" w14:textId="6374DF33" w:rsidR="00EF0C00" w:rsidRPr="006C2E2C" w:rsidRDefault="006C2E2C" w:rsidP="00917ADB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orking</w:t>
            </w:r>
          </w:p>
          <w:p w14:paraId="7E68C442" w14:textId="77777777" w:rsidR="006C2E2C" w:rsidRPr="006C2E2C" w:rsidRDefault="006C2E2C" w:rsidP="006C2E2C">
            <w:pPr>
              <w:ind w:firstLine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F0C00" w14:paraId="46BE4002" w14:textId="143E2478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  <w:gridSpan w:val="2"/>
          </w:tcPr>
          <w:p w14:paraId="76FE0F84" w14:textId="77777777" w:rsidR="00EF0C00" w:rsidRDefault="00EF0C00" w:rsidP="00917ADB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</w:p>
          <w:p w14:paraId="6DB4A8D7" w14:textId="5C990FC0" w:rsidR="00EF0C00" w:rsidRPr="00917ADB" w:rsidRDefault="00EF0C00" w:rsidP="00917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rowse</w:t>
            </w:r>
            <w:r w:rsidRPr="00917ADB">
              <w:rPr>
                <w:rFonts w:ascii="Times New Roman" w:hAnsi="Times New Roman" w:cs="Times New Roman"/>
                <w:sz w:val="28"/>
                <w:szCs w:val="28"/>
              </w:rPr>
              <w:t xml:space="preserve"> Mode Features</w:t>
            </w:r>
          </w:p>
        </w:tc>
        <w:tc>
          <w:tcPr>
            <w:tcW w:w="3150" w:type="dxa"/>
          </w:tcPr>
          <w:p w14:paraId="2F09D940" w14:textId="77777777" w:rsidR="00EF0C00" w:rsidRDefault="00EF0C00" w:rsidP="00917A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EF0C00" w14:paraId="72971D6D" w14:textId="27E034EF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4C24B0D" w14:textId="2A50C39A" w:rsidR="00EF0C00" w:rsidRPr="00C32391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23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F</w:t>
            </w:r>
          </w:p>
        </w:tc>
        <w:tc>
          <w:tcPr>
            <w:tcW w:w="4614" w:type="dxa"/>
          </w:tcPr>
          <w:p w14:paraId="1CC5FD67" w14:textId="4A7CE883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full document </w:t>
            </w:r>
          </w:p>
        </w:tc>
        <w:tc>
          <w:tcPr>
            <w:tcW w:w="3150" w:type="dxa"/>
          </w:tcPr>
          <w:p w14:paraId="5F5B6FA4" w14:textId="1208C233" w:rsidR="00EF0C00" w:rsidRDefault="006C2E2C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4463D283" w14:textId="51D6D6F8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540E0ED" w14:textId="31EBFBA6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W</w:t>
            </w:r>
          </w:p>
        </w:tc>
        <w:tc>
          <w:tcPr>
            <w:tcW w:w="4614" w:type="dxa"/>
          </w:tcPr>
          <w:p w14:paraId="5501E2BA" w14:textId="247757A9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next word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3A01D39E" w14:textId="3AD6072B" w:rsidR="00EF0C00" w:rsidRPr="00917ADB" w:rsidRDefault="006C2E2C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729AA655" w14:textId="732020F9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2D41A238" w14:textId="36D43C90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W</w:t>
            </w:r>
          </w:p>
        </w:tc>
        <w:tc>
          <w:tcPr>
            <w:tcW w:w="4614" w:type="dxa"/>
          </w:tcPr>
          <w:p w14:paraId="49F90DFE" w14:textId="454EDCF9" w:rsidR="00EF0C00" w:rsidRPr="00917ADB" w:rsidRDefault="00EF0C00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previous </w:t>
            </w:r>
            <w:proofErr w:type="gramStart"/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word</w:t>
            </w:r>
            <w:proofErr w:type="gramEnd"/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329DE2B9" w14:textId="212EE55B" w:rsidR="00EF0C00" w:rsidRPr="00917ADB" w:rsidRDefault="006C2E2C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0BB3D5B7" w14:textId="6E0FAD32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103EFB09" w14:textId="1AED1F79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Q</w:t>
            </w:r>
          </w:p>
        </w:tc>
        <w:tc>
          <w:tcPr>
            <w:tcW w:w="4614" w:type="dxa"/>
          </w:tcPr>
          <w:p w14:paraId="5B3141BD" w14:textId="36B329F8" w:rsidR="00EF0C00" w:rsidRPr="00917ADB" w:rsidRDefault="00EF0C00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current word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6A7436C5" w14:textId="32BE7458" w:rsidR="00EF0C00" w:rsidRPr="00917ADB" w:rsidRDefault="006C2E2C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Working</w:t>
            </w:r>
          </w:p>
        </w:tc>
      </w:tr>
      <w:tr w:rsidR="00EF0C00" w14:paraId="2D50C7EE" w14:textId="07661B15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64D5DBB" w14:textId="113FAFDC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H</w:t>
            </w:r>
          </w:p>
        </w:tc>
        <w:tc>
          <w:tcPr>
            <w:tcW w:w="4614" w:type="dxa"/>
          </w:tcPr>
          <w:p w14:paraId="5111A76C" w14:textId="3939596D" w:rsidR="00EF0C00" w:rsidRPr="00917ADB" w:rsidRDefault="00EF0C00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next heading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73299D3D" w14:textId="2197AFD0" w:rsidR="00EF0C00" w:rsidRDefault="006C2E2C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3C714DE3" w14:textId="1E82183C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0545E38" w14:textId="176C425D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H </w:t>
            </w:r>
          </w:p>
        </w:tc>
        <w:tc>
          <w:tcPr>
            <w:tcW w:w="4614" w:type="dxa"/>
          </w:tcPr>
          <w:p w14:paraId="6FAF8AEB" w14:textId="7453DB08" w:rsidR="00EF0C00" w:rsidRPr="00917ADB" w:rsidRDefault="00EF0C00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previous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ding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7FE87F00" w14:textId="220F795B" w:rsidR="00EF0C00" w:rsidRPr="00917ADB" w:rsidRDefault="006C2E2C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62A13205" w14:textId="155D0E9A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381E704" w14:textId="0585D6F6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</w:t>
            </w:r>
          </w:p>
        </w:tc>
        <w:tc>
          <w:tcPr>
            <w:tcW w:w="4614" w:type="dxa"/>
          </w:tcPr>
          <w:p w14:paraId="59887299" w14:textId="2B889DFE" w:rsidR="00EF0C00" w:rsidRPr="00917ADB" w:rsidRDefault="00EF0C00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next paragraph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2E05D721" w14:textId="62876BB9" w:rsidR="00EF0C00" w:rsidRPr="00917ADB" w:rsidRDefault="006C2E2C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537C1D3D" w14:textId="311AD4C5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18561456" w14:textId="263FCA8A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P </w:t>
            </w:r>
          </w:p>
        </w:tc>
        <w:tc>
          <w:tcPr>
            <w:tcW w:w="4614" w:type="dxa"/>
          </w:tcPr>
          <w:p w14:paraId="3956D6D3" w14:textId="37619DC1" w:rsidR="00EF0C00" w:rsidRPr="00917ADB" w:rsidRDefault="00EF0C00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previous paragraph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6D6163DA" w14:textId="2B41C690" w:rsidR="00EF0C00" w:rsidRPr="00917ADB" w:rsidRDefault="006C2E2C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7AB423E3" w14:textId="4C409DAD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B076A4D" w14:textId="1CE36C9E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</w:t>
            </w:r>
          </w:p>
        </w:tc>
        <w:tc>
          <w:tcPr>
            <w:tcW w:w="4614" w:type="dxa"/>
          </w:tcPr>
          <w:p w14:paraId="2685EBCF" w14:textId="36EDB840" w:rsidR="00EF0C00" w:rsidRPr="00917ADB" w:rsidRDefault="00EF0C00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next table properties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65EDDCDF" w14:textId="05372AE0" w:rsidR="00EF0C00" w:rsidRDefault="0067191A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53B8AECD" w14:textId="713F4DD8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099E33CD" w14:textId="242E7DFD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>Shift + T</w:t>
            </w:r>
          </w:p>
        </w:tc>
        <w:tc>
          <w:tcPr>
            <w:tcW w:w="4614" w:type="dxa"/>
          </w:tcPr>
          <w:p w14:paraId="1536005D" w14:textId="58C23F7F" w:rsidR="00EF0C00" w:rsidRPr="00917ADB" w:rsidRDefault="00EF0C00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previous table properties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249A5AD2" w14:textId="3ACCC6F3" w:rsidR="00EF0C00" w:rsidRDefault="0067191A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0DC97CF8" w14:textId="509AEDCC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12616E24" w14:textId="008F2EFF" w:rsidR="00EF0C00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Ctrl + A</w:t>
            </w:r>
          </w:p>
        </w:tc>
        <w:tc>
          <w:tcPr>
            <w:tcW w:w="4614" w:type="dxa"/>
          </w:tcPr>
          <w:p w14:paraId="3ECB069D" w14:textId="100A9DF1" w:rsidR="00EF0C00" w:rsidRDefault="00EF0C00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current table header properties </w:t>
            </w:r>
          </w:p>
        </w:tc>
        <w:tc>
          <w:tcPr>
            <w:tcW w:w="3150" w:type="dxa"/>
          </w:tcPr>
          <w:p w14:paraId="62A19E33" w14:textId="70569782" w:rsidR="00EF0C00" w:rsidRPr="0067191A" w:rsidRDefault="0067191A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Working</w:t>
            </w:r>
          </w:p>
        </w:tc>
      </w:tr>
      <w:tr w:rsidR="00EF0C00" w14:paraId="0AAC239D" w14:textId="6D3EE45D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411D2584" w14:textId="7650920A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G</w:t>
            </w:r>
          </w:p>
        </w:tc>
        <w:tc>
          <w:tcPr>
            <w:tcW w:w="4614" w:type="dxa"/>
          </w:tcPr>
          <w:p w14:paraId="16350276" w14:textId="2F0AD995" w:rsidR="00EF0C00" w:rsidRPr="00917ADB" w:rsidRDefault="00EF0C00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next image properties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20CBBBD3" w14:textId="3ECAF735" w:rsidR="00EF0C00" w:rsidRDefault="0067191A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2E150C45" w14:textId="42F140D4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E20ECFD" w14:textId="48AFA3ED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G</w:t>
            </w:r>
          </w:p>
        </w:tc>
        <w:tc>
          <w:tcPr>
            <w:tcW w:w="4614" w:type="dxa"/>
          </w:tcPr>
          <w:p w14:paraId="1030756A" w14:textId="4E49F8ED" w:rsidR="00EF0C00" w:rsidRPr="00917ADB" w:rsidRDefault="00EF0C00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previous image properties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3C50E12E" w14:textId="36D9DD2B" w:rsidR="00EF0C00" w:rsidRDefault="0067191A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0A78C077" w14:textId="05DB653A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209EC1AE" w14:textId="19DF2F52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</w:t>
            </w:r>
          </w:p>
        </w:tc>
        <w:tc>
          <w:tcPr>
            <w:tcW w:w="4614" w:type="dxa"/>
          </w:tcPr>
          <w:p w14:paraId="0578E869" w14:textId="484E8C3E" w:rsidR="00EF0C00" w:rsidRPr="00917ADB" w:rsidRDefault="00EF0C00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next sentence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4CC7086F" w14:textId="5490D7C8" w:rsidR="00EF0C00" w:rsidRDefault="00E82D66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422B8E2A" w14:textId="0A9B642B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2B3701A2" w14:textId="554A34CA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S</w:t>
            </w:r>
          </w:p>
        </w:tc>
        <w:tc>
          <w:tcPr>
            <w:tcW w:w="4614" w:type="dxa"/>
          </w:tcPr>
          <w:p w14:paraId="7846760B" w14:textId="74C1C7B8" w:rsidR="00EF0C00" w:rsidRPr="00917ADB" w:rsidRDefault="00EF0C00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previous sentence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065E70EF" w14:textId="486B4341" w:rsidR="00EF0C00" w:rsidRDefault="00E82D66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7F858EC6" w14:textId="701F33D9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0FD5391" w14:textId="04DA50BB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</w:t>
            </w:r>
          </w:p>
        </w:tc>
        <w:tc>
          <w:tcPr>
            <w:tcW w:w="4614" w:type="dxa"/>
          </w:tcPr>
          <w:p w14:paraId="017BA56A" w14:textId="31723DC5" w:rsidR="00EF0C00" w:rsidRPr="00917ADB" w:rsidRDefault="00EF0C00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next character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7815006B" w14:textId="08BCA4FB" w:rsidR="00EF0C00" w:rsidRDefault="00E82D66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1BDC298B" w14:textId="58BDFAFC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0FACFFB2" w14:textId="70C7A1ED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C</w:t>
            </w:r>
          </w:p>
        </w:tc>
        <w:tc>
          <w:tcPr>
            <w:tcW w:w="4614" w:type="dxa"/>
          </w:tcPr>
          <w:p w14:paraId="7ADA181E" w14:textId="6CAF997B" w:rsidR="00EF0C00" w:rsidRPr="00917ADB" w:rsidRDefault="00EF0C00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previous character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0B5287F7" w14:textId="002DCC78" w:rsidR="00EF0C00" w:rsidRDefault="00E82D66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4B55509E" w14:textId="7836D037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168CBE31" w14:textId="15DD2D6A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</w:t>
            </w:r>
          </w:p>
        </w:tc>
        <w:tc>
          <w:tcPr>
            <w:tcW w:w="4614" w:type="dxa"/>
          </w:tcPr>
          <w:p w14:paraId="30691B9E" w14:textId="402F53BC" w:rsidR="00EF0C00" w:rsidRPr="00917ADB" w:rsidRDefault="00EF0C00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next list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69DEC4BD" w14:textId="43A67382" w:rsidR="00EF0C00" w:rsidRDefault="00E82D66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2B31FD7F" w14:textId="222E831E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3231395" w14:textId="7ACD1CB6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L</w:t>
            </w:r>
          </w:p>
        </w:tc>
        <w:tc>
          <w:tcPr>
            <w:tcW w:w="4614" w:type="dxa"/>
          </w:tcPr>
          <w:p w14:paraId="23B328D3" w14:textId="4F3BACB1" w:rsidR="00EF0C00" w:rsidRPr="00917ADB" w:rsidRDefault="00EF0C00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previous list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6D68E46C" w14:textId="7574BE70" w:rsidR="00EF0C00" w:rsidRDefault="00E82D66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16AC7D66" w14:textId="6C0FEADC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0A7725F4" w14:textId="1172357D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I</w:t>
            </w:r>
          </w:p>
        </w:tc>
        <w:tc>
          <w:tcPr>
            <w:tcW w:w="4614" w:type="dxa"/>
          </w:tcPr>
          <w:p w14:paraId="17F7C0CF" w14:textId="6A47CDCC" w:rsidR="00EF0C00" w:rsidRPr="00917ADB" w:rsidRDefault="00EF0C00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next list item from </w:t>
            </w:r>
            <w:r w:rsidRPr="0067191A">
              <w:t>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39B1DBDB" w14:textId="0C74525D" w:rsidR="00EF0C00" w:rsidRDefault="00E82D66" w:rsidP="00917A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47673045" w14:textId="774C239E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68317BC0" w14:textId="79EF15AD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I</w:t>
            </w:r>
          </w:p>
        </w:tc>
        <w:tc>
          <w:tcPr>
            <w:tcW w:w="4614" w:type="dxa"/>
          </w:tcPr>
          <w:p w14:paraId="4D656F2F" w14:textId="56F06926" w:rsidR="00EF0C00" w:rsidRPr="00917ADB" w:rsidRDefault="00EF0C00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previous list item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3EFF540B" w14:textId="489C4C84" w:rsidR="00EF0C00" w:rsidRDefault="00E82D66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</w:tbl>
    <w:p w14:paraId="6F612FC2" w14:textId="77777777" w:rsidR="00917ADB" w:rsidRDefault="00917ADB">
      <w:pPr>
        <w:rPr>
          <w:rFonts w:ascii="Times New Roman" w:hAnsi="Times New Roman" w:cs="Times New Roman"/>
          <w:sz w:val="24"/>
          <w:szCs w:val="24"/>
        </w:rPr>
      </w:pPr>
    </w:p>
    <w:p w14:paraId="1C4441A6" w14:textId="641F79F8" w:rsidR="00917ADB" w:rsidRDefault="00917ADB">
      <w:pPr>
        <w:rPr>
          <w:rFonts w:ascii="Times New Roman" w:hAnsi="Times New Roman" w:cs="Times New Roman"/>
          <w:sz w:val="24"/>
          <w:szCs w:val="24"/>
        </w:rPr>
      </w:pPr>
    </w:p>
    <w:p w14:paraId="265AAE62" w14:textId="626C042A" w:rsidR="00917ADB" w:rsidRDefault="00917ADB" w:rsidP="00917ADB">
      <w:pPr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Microsoft Excel</w:t>
      </w:r>
      <w:r w:rsidRPr="00917ADB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 xml:space="preserve"> </w:t>
      </w:r>
      <w:proofErr w:type="gramStart"/>
      <w:r w:rsidRPr="00917ADB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Command</w:t>
      </w:r>
      <w:r w:rsidR="007050DD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(</w:t>
      </w:r>
      <w:proofErr w:type="gramEnd"/>
      <w:r w:rsidR="007050DD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version 1808)</w:t>
      </w:r>
    </w:p>
    <w:p w14:paraId="1CE27782" w14:textId="5FFECDDD" w:rsidR="00917ADB" w:rsidRPr="00917ADB" w:rsidRDefault="00917ADB" w:rsidP="00917A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Speak file formats when </w:t>
      </w:r>
      <w:r w:rsidR="00E07A2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new file is opening</w:t>
      </w:r>
    </w:p>
    <w:p w14:paraId="370F87F9" w14:textId="77777777" w:rsidR="00917ADB" w:rsidRPr="00917ADB" w:rsidRDefault="00917ADB" w:rsidP="00917A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peak all menus and menus item</w:t>
      </w:r>
    </w:p>
    <w:p w14:paraId="69E03BD0" w14:textId="77777777" w:rsidR="00917ADB" w:rsidRPr="00917ADB" w:rsidRDefault="00917ADB" w:rsidP="00917ADB">
      <w:pPr>
        <w:pStyle w:val="ListParagraph"/>
        <w:numPr>
          <w:ilvl w:val="0"/>
          <w:numId w:val="2"/>
        </w:numPr>
        <w:spacing w:line="60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peak file Title</w:t>
      </w:r>
    </w:p>
    <w:tbl>
      <w:tblPr>
        <w:tblStyle w:val="GridTable4-Accent1"/>
        <w:tblW w:w="9985" w:type="dxa"/>
        <w:tblLook w:val="04A0" w:firstRow="1" w:lastRow="0" w:firstColumn="1" w:lastColumn="0" w:noHBand="0" w:noVBand="1"/>
      </w:tblPr>
      <w:tblGrid>
        <w:gridCol w:w="2458"/>
        <w:gridCol w:w="4107"/>
        <w:gridCol w:w="3420"/>
      </w:tblGrid>
      <w:tr w:rsidR="00EF0C00" w14:paraId="35CA156C" w14:textId="18EE0C04" w:rsidTr="00EF0C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7FE09D58" w14:textId="77777777" w:rsidR="00EF0C00" w:rsidRDefault="00EF0C00" w:rsidP="00335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and</w:t>
            </w:r>
          </w:p>
        </w:tc>
        <w:tc>
          <w:tcPr>
            <w:tcW w:w="4107" w:type="dxa"/>
          </w:tcPr>
          <w:p w14:paraId="67013E90" w14:textId="77777777" w:rsidR="00EF0C00" w:rsidRDefault="00EF0C00" w:rsidP="003352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420" w:type="dxa"/>
          </w:tcPr>
          <w:p w14:paraId="7F4FA70D" w14:textId="4913223B" w:rsidR="00EF0C00" w:rsidRDefault="00EF0C00" w:rsidP="003352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(Working/Not Working)</w:t>
            </w:r>
          </w:p>
        </w:tc>
      </w:tr>
      <w:tr w:rsidR="00EF0C00" w14:paraId="7D63E485" w14:textId="2DC8A75E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76CCDF63" w14:textId="65471CE9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Shift + S</w:t>
            </w:r>
          </w:p>
        </w:tc>
        <w:tc>
          <w:tcPr>
            <w:tcW w:w="4107" w:type="dxa"/>
          </w:tcPr>
          <w:p w14:paraId="2CA2D220" w14:textId="4D2C892D" w:rsidR="00EF0C00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rent sheet name</w:t>
            </w:r>
          </w:p>
        </w:tc>
        <w:tc>
          <w:tcPr>
            <w:tcW w:w="3420" w:type="dxa"/>
          </w:tcPr>
          <w:p w14:paraId="05C98E8E" w14:textId="4104B7CD" w:rsidR="00EF0C00" w:rsidRPr="00917ADB" w:rsidRDefault="00E82D66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680D4B0B" w14:textId="206E830D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584E3FC6" w14:textId="79062591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</w:t>
            </w: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Alt + T</w:t>
            </w:r>
          </w:p>
        </w:tc>
        <w:tc>
          <w:tcPr>
            <w:tcW w:w="4107" w:type="dxa"/>
          </w:tcPr>
          <w:p w14:paraId="4CF181CC" w14:textId="0A68C5E8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curr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xcel file title</w:t>
            </w:r>
          </w:p>
        </w:tc>
        <w:tc>
          <w:tcPr>
            <w:tcW w:w="3420" w:type="dxa"/>
          </w:tcPr>
          <w:p w14:paraId="4AA65CAB" w14:textId="723DF2C9" w:rsidR="00EF0C00" w:rsidRPr="00917ADB" w:rsidRDefault="00E82D66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725D9263" w14:textId="6B3DE8E1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24A4946C" w14:textId="26762DA3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Up / Down / Left / Right </w:t>
            </w:r>
          </w:p>
        </w:tc>
        <w:tc>
          <w:tcPr>
            <w:tcW w:w="4107" w:type="dxa"/>
          </w:tcPr>
          <w:p w14:paraId="58DEB1F3" w14:textId="6CBDAFC5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Navigate cell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peak cell value and column name)</w:t>
            </w:r>
          </w:p>
        </w:tc>
        <w:tc>
          <w:tcPr>
            <w:tcW w:w="3420" w:type="dxa"/>
          </w:tcPr>
          <w:p w14:paraId="411BFAFF" w14:textId="5A903C43" w:rsidR="00EF0C00" w:rsidRPr="00917ADB" w:rsidRDefault="00AF49A7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672EB480" w14:textId="6978DAD5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5610B071" w14:textId="77777777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Down arrow</w:t>
            </w:r>
          </w:p>
          <w:p w14:paraId="594DD2AA" w14:textId="77777777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Up arrow</w:t>
            </w:r>
          </w:p>
          <w:p w14:paraId="1997A804" w14:textId="77777777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Left arrow</w:t>
            </w:r>
          </w:p>
          <w:p w14:paraId="0AC5DB60" w14:textId="4F9BBDCE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Right arrow</w:t>
            </w:r>
          </w:p>
        </w:tc>
        <w:tc>
          <w:tcPr>
            <w:tcW w:w="4107" w:type="dxa"/>
          </w:tcPr>
          <w:p w14:paraId="637DABA5" w14:textId="5679A15A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Navigate to the farthest cells</w:t>
            </w:r>
          </w:p>
        </w:tc>
        <w:tc>
          <w:tcPr>
            <w:tcW w:w="3420" w:type="dxa"/>
          </w:tcPr>
          <w:p w14:paraId="5C70012F" w14:textId="1A3B195C" w:rsidR="00EF0C00" w:rsidRPr="00917ADB" w:rsidRDefault="00AF49A7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5C762E2B" w14:textId="4FEA3FD1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05CF915C" w14:textId="44F6E3E3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Home</w:t>
            </w:r>
          </w:p>
        </w:tc>
        <w:tc>
          <w:tcPr>
            <w:tcW w:w="4107" w:type="dxa"/>
          </w:tcPr>
          <w:p w14:paraId="07081765" w14:textId="7EEEF97F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Navig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the first cell</w:t>
            </w:r>
          </w:p>
        </w:tc>
        <w:tc>
          <w:tcPr>
            <w:tcW w:w="3420" w:type="dxa"/>
          </w:tcPr>
          <w:p w14:paraId="689F034C" w14:textId="1D55186F" w:rsidR="00EF0C00" w:rsidRPr="00917ADB" w:rsidRDefault="00AF49A7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016A4155" w14:textId="374E7AAA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3CD61577" w14:textId="7C3D5FA8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Fn + F2 or F2</w:t>
            </w:r>
          </w:p>
        </w:tc>
        <w:tc>
          <w:tcPr>
            <w:tcW w:w="4107" w:type="dxa"/>
          </w:tcPr>
          <w:p w14:paraId="7C025B01" w14:textId="14F503E8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Go to Edit mode</w:t>
            </w:r>
          </w:p>
        </w:tc>
        <w:tc>
          <w:tcPr>
            <w:tcW w:w="3420" w:type="dxa"/>
          </w:tcPr>
          <w:p w14:paraId="58C48F7E" w14:textId="26F6970B" w:rsidR="00EF0C00" w:rsidRPr="00917ADB" w:rsidRDefault="00AF49A7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4F69CABB" w14:textId="07C1B669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6459190B" w14:textId="474670AD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eft / Right arrow</w:t>
            </w:r>
          </w:p>
        </w:tc>
        <w:tc>
          <w:tcPr>
            <w:tcW w:w="4107" w:type="dxa"/>
          </w:tcPr>
          <w:p w14:paraId="4922998E" w14:textId="06CE9746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previous/next character</w:t>
            </w:r>
          </w:p>
        </w:tc>
        <w:tc>
          <w:tcPr>
            <w:tcW w:w="3420" w:type="dxa"/>
          </w:tcPr>
          <w:p w14:paraId="2D7F8142" w14:textId="04B1A017" w:rsidR="00EF0C00" w:rsidRDefault="00AF49A7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6F62DAAD" w14:textId="0F8E93C7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4FBEB7D5" w14:textId="78D6EB4D" w:rsidR="00EF0C00" w:rsidRDefault="00EF0C00" w:rsidP="00917A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Ctrl + Left arrow </w:t>
            </w:r>
          </w:p>
          <w:p w14:paraId="28934239" w14:textId="7F3323F1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Right arrow</w:t>
            </w:r>
          </w:p>
        </w:tc>
        <w:tc>
          <w:tcPr>
            <w:tcW w:w="4107" w:type="dxa"/>
          </w:tcPr>
          <w:p w14:paraId="346059D4" w14:textId="34262959" w:rsidR="00EF0C00" w:rsidRPr="00917ADB" w:rsidRDefault="00EF0C00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the previous/next word</w:t>
            </w:r>
          </w:p>
        </w:tc>
        <w:tc>
          <w:tcPr>
            <w:tcW w:w="3420" w:type="dxa"/>
          </w:tcPr>
          <w:p w14:paraId="6BC7E1C0" w14:textId="556F55E3" w:rsidR="00EF0C00" w:rsidRDefault="00AF49A7" w:rsidP="00917A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Working</w:t>
            </w:r>
          </w:p>
        </w:tc>
      </w:tr>
      <w:tr w:rsidR="00EF0C00" w14:paraId="773108C4" w14:textId="6E2C863F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504BFB8F" w14:textId="46A21C06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Shift + R</w:t>
            </w:r>
          </w:p>
        </w:tc>
        <w:tc>
          <w:tcPr>
            <w:tcW w:w="4107" w:type="dxa"/>
          </w:tcPr>
          <w:p w14:paraId="0DFE7DE9" w14:textId="2415BC50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formula bar</w:t>
            </w:r>
          </w:p>
        </w:tc>
        <w:tc>
          <w:tcPr>
            <w:tcW w:w="3420" w:type="dxa"/>
          </w:tcPr>
          <w:p w14:paraId="3D2716B3" w14:textId="1E2CBD7B" w:rsidR="00EF0C00" w:rsidRPr="00917ADB" w:rsidRDefault="00AF49A7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25D627A7" w14:textId="1F9E9597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5" w:type="dxa"/>
            <w:gridSpan w:val="2"/>
          </w:tcPr>
          <w:p w14:paraId="166B1A21" w14:textId="370D0EBA" w:rsidR="00EF0C00" w:rsidRPr="00917ADB" w:rsidRDefault="00EF0C00" w:rsidP="00917ADB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peak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alculation formula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when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ell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value is made from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alculation of cells</w:t>
            </w:r>
          </w:p>
        </w:tc>
        <w:tc>
          <w:tcPr>
            <w:tcW w:w="3420" w:type="dxa"/>
          </w:tcPr>
          <w:p w14:paraId="21DD7D0D" w14:textId="368018DA" w:rsidR="00EF0C00" w:rsidRPr="00917ADB" w:rsidRDefault="00AF49A7" w:rsidP="00AF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</w:tbl>
    <w:p w14:paraId="37FBBEEF" w14:textId="77777777" w:rsidR="00917ADB" w:rsidRDefault="00917ADB" w:rsidP="00917ADB">
      <w:pPr>
        <w:rPr>
          <w:rFonts w:ascii="Times New Roman" w:hAnsi="Times New Roman" w:cs="Times New Roman"/>
          <w:sz w:val="24"/>
          <w:szCs w:val="24"/>
        </w:rPr>
      </w:pPr>
    </w:p>
    <w:p w14:paraId="2696FD21" w14:textId="6426207D" w:rsidR="00917ADB" w:rsidRDefault="00917ADB">
      <w:pPr>
        <w:rPr>
          <w:rFonts w:ascii="Times New Roman" w:hAnsi="Times New Roman" w:cs="Times New Roman"/>
          <w:sz w:val="24"/>
          <w:szCs w:val="24"/>
        </w:rPr>
      </w:pPr>
    </w:p>
    <w:p w14:paraId="303071FB" w14:textId="77777777" w:rsidR="00ED6D1A" w:rsidRDefault="00ED6D1A">
      <w:pPr>
        <w:rPr>
          <w:rFonts w:ascii="Times New Roman" w:hAnsi="Times New Roman" w:cs="Times New Roman"/>
          <w:sz w:val="24"/>
          <w:szCs w:val="24"/>
        </w:rPr>
      </w:pPr>
    </w:p>
    <w:p w14:paraId="614959F2" w14:textId="77777777" w:rsidR="00ED6D1A" w:rsidRDefault="00ED6D1A">
      <w:pPr>
        <w:rPr>
          <w:rFonts w:ascii="Times New Roman" w:hAnsi="Times New Roman" w:cs="Times New Roman"/>
          <w:sz w:val="24"/>
          <w:szCs w:val="24"/>
        </w:rPr>
      </w:pPr>
    </w:p>
    <w:p w14:paraId="3A9D599E" w14:textId="77777777" w:rsidR="00ED6D1A" w:rsidRDefault="00ED6D1A">
      <w:pPr>
        <w:rPr>
          <w:rFonts w:ascii="Times New Roman" w:hAnsi="Times New Roman" w:cs="Times New Roman"/>
          <w:sz w:val="24"/>
          <w:szCs w:val="24"/>
        </w:rPr>
      </w:pPr>
    </w:p>
    <w:p w14:paraId="789119C1" w14:textId="77777777" w:rsidR="00ED6D1A" w:rsidRDefault="00ED6D1A">
      <w:pPr>
        <w:rPr>
          <w:rFonts w:ascii="Times New Roman" w:hAnsi="Times New Roman" w:cs="Times New Roman"/>
          <w:sz w:val="24"/>
          <w:szCs w:val="24"/>
        </w:rPr>
      </w:pPr>
    </w:p>
    <w:p w14:paraId="4D734777" w14:textId="4F4A8BF3" w:rsidR="00917ADB" w:rsidRDefault="00917ADB" w:rsidP="00917ADB">
      <w:pPr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Browser</w:t>
      </w:r>
      <w:r w:rsidRPr="00917ADB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 xml:space="preserve"> Command</w:t>
      </w:r>
      <w:r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 xml:space="preserve"> (Any browser)</w:t>
      </w:r>
      <w:r w:rsidR="007050DD" w:rsidRPr="007050DD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 xml:space="preserve"> </w:t>
      </w:r>
      <w:r w:rsidR="007050DD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 xml:space="preserve">(chrome </w:t>
      </w:r>
      <w:r w:rsidR="007050DD">
        <w:rPr>
          <w:rFonts w:ascii="Segoe UI" w:hAnsi="Segoe UI" w:cs="Segoe UI"/>
          <w:color w:val="5F6368"/>
          <w:sz w:val="20"/>
          <w:szCs w:val="20"/>
        </w:rPr>
        <w:t>Version 114.0.5735.199)</w:t>
      </w:r>
    </w:p>
    <w:tbl>
      <w:tblPr>
        <w:tblStyle w:val="GridTable4-Accent1"/>
        <w:tblW w:w="9985" w:type="dxa"/>
        <w:tblLook w:val="04A0" w:firstRow="1" w:lastRow="0" w:firstColumn="1" w:lastColumn="0" w:noHBand="0" w:noVBand="1"/>
      </w:tblPr>
      <w:tblGrid>
        <w:gridCol w:w="2651"/>
        <w:gridCol w:w="3824"/>
        <w:gridCol w:w="3510"/>
      </w:tblGrid>
      <w:tr w:rsidR="00EF0C00" w14:paraId="6B170FDF" w14:textId="4A6EB71F" w:rsidTr="00EF0C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487B7A42" w14:textId="77777777" w:rsidR="00EF0C00" w:rsidRDefault="00EF0C00" w:rsidP="00335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and</w:t>
            </w:r>
          </w:p>
        </w:tc>
        <w:tc>
          <w:tcPr>
            <w:tcW w:w="3824" w:type="dxa"/>
          </w:tcPr>
          <w:p w14:paraId="440E13B6" w14:textId="77777777" w:rsidR="00EF0C00" w:rsidRDefault="00EF0C00" w:rsidP="003352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510" w:type="dxa"/>
          </w:tcPr>
          <w:p w14:paraId="14740318" w14:textId="2AA03580" w:rsidR="00EF0C00" w:rsidRDefault="00EF0C00" w:rsidP="003352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(Working/Not Working)</w:t>
            </w:r>
          </w:p>
        </w:tc>
      </w:tr>
      <w:tr w:rsidR="00EF0C00" w:rsidRPr="00917ADB" w14:paraId="2B7AEE76" w14:textId="41A77999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6EC8C749" w14:textId="77777777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ab</w:t>
            </w:r>
          </w:p>
        </w:tc>
        <w:tc>
          <w:tcPr>
            <w:tcW w:w="3824" w:type="dxa"/>
          </w:tcPr>
          <w:p w14:paraId="27921D4E" w14:textId="77777777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 all menu item</w:t>
            </w:r>
          </w:p>
        </w:tc>
        <w:tc>
          <w:tcPr>
            <w:tcW w:w="3510" w:type="dxa"/>
          </w:tcPr>
          <w:p w14:paraId="50F0C02B" w14:textId="3B89E4E2" w:rsidR="00EF0C00" w:rsidRDefault="00AF49A7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:rsidRPr="00917ADB" w14:paraId="7095401F" w14:textId="3F090671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261AF664" w14:textId="77777777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D</w:t>
            </w:r>
          </w:p>
        </w:tc>
        <w:tc>
          <w:tcPr>
            <w:tcW w:w="3824" w:type="dxa"/>
          </w:tcPr>
          <w:p w14:paraId="736B25C7" w14:textId="77777777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Add Current site to favorites</w:t>
            </w:r>
          </w:p>
        </w:tc>
        <w:tc>
          <w:tcPr>
            <w:tcW w:w="3510" w:type="dxa"/>
          </w:tcPr>
          <w:p w14:paraId="5848E834" w14:textId="007755C9" w:rsidR="00EF0C00" w:rsidRPr="00917ADB" w:rsidRDefault="00AF49A7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:rsidRPr="00917ADB" w14:paraId="03A55F9D" w14:textId="0000F3DA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28C9D6C8" w14:textId="77777777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E</w:t>
            </w:r>
          </w:p>
        </w:tc>
        <w:tc>
          <w:tcPr>
            <w:tcW w:w="3824" w:type="dxa"/>
          </w:tcPr>
          <w:p w14:paraId="62417153" w14:textId="77777777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earch google Query</w:t>
            </w:r>
          </w:p>
        </w:tc>
        <w:tc>
          <w:tcPr>
            <w:tcW w:w="3510" w:type="dxa"/>
          </w:tcPr>
          <w:p w14:paraId="3F97A752" w14:textId="14BAFA3F" w:rsidR="00EF0C00" w:rsidRPr="00917ADB" w:rsidRDefault="00AF49A7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:rsidRPr="00917ADB" w14:paraId="2B0065E1" w14:textId="37FAC650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7A51B112" w14:textId="77777777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I</w:t>
            </w:r>
          </w:p>
        </w:tc>
        <w:tc>
          <w:tcPr>
            <w:tcW w:w="3824" w:type="dxa"/>
          </w:tcPr>
          <w:p w14:paraId="2B02F1BB" w14:textId="77777777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Address bar Query</w:t>
            </w:r>
          </w:p>
        </w:tc>
        <w:tc>
          <w:tcPr>
            <w:tcW w:w="3510" w:type="dxa"/>
          </w:tcPr>
          <w:p w14:paraId="2A96C44E" w14:textId="21B4D446" w:rsidR="00EF0C00" w:rsidRPr="00917ADB" w:rsidRDefault="00AF49A7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:rsidRPr="00917ADB" w14:paraId="41EF38D0" w14:textId="74F5A49F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49514580" w14:textId="77777777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H</w:t>
            </w:r>
          </w:p>
        </w:tc>
        <w:tc>
          <w:tcPr>
            <w:tcW w:w="3824" w:type="dxa"/>
          </w:tcPr>
          <w:p w14:paraId="4DE41465" w14:textId="0AFAD5C8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Op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History pa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speak list by Up / Down</w:t>
            </w:r>
          </w:p>
        </w:tc>
        <w:tc>
          <w:tcPr>
            <w:tcW w:w="3510" w:type="dxa"/>
          </w:tcPr>
          <w:p w14:paraId="0EB9621F" w14:textId="6529F6A3" w:rsidR="00EF0C00" w:rsidRPr="00917ADB" w:rsidRDefault="00AF49A7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:rsidRPr="00917ADB" w14:paraId="46A7795F" w14:textId="78F60A90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11636067" w14:textId="20230AB0" w:rsidR="00EF0C00" w:rsidRPr="00917ADB" w:rsidRDefault="0085339E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ontrol</w:t>
            </w:r>
            <w:r w:rsidR="00EF0C00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N</w:t>
            </w:r>
          </w:p>
        </w:tc>
        <w:tc>
          <w:tcPr>
            <w:tcW w:w="3824" w:type="dxa"/>
          </w:tcPr>
          <w:p w14:paraId="2C7604EB" w14:textId="09358727" w:rsidR="00EF0C00" w:rsidRPr="00917ADB" w:rsidRDefault="0085339E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n New Tab</w:t>
            </w:r>
          </w:p>
        </w:tc>
        <w:tc>
          <w:tcPr>
            <w:tcW w:w="3510" w:type="dxa"/>
          </w:tcPr>
          <w:p w14:paraId="12002536" w14:textId="37C06CB1" w:rsidR="00EF0C00" w:rsidRPr="00917ADB" w:rsidRDefault="00AF49A7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</w:tbl>
    <w:p w14:paraId="19650E84" w14:textId="793977A9" w:rsidR="00917ADB" w:rsidRDefault="00917ADB" w:rsidP="00917ADB">
      <w:pPr>
        <w:rPr>
          <w:rFonts w:ascii="Times New Roman" w:hAnsi="Times New Roman" w:cs="Times New Roman"/>
          <w:sz w:val="24"/>
          <w:szCs w:val="24"/>
        </w:rPr>
      </w:pPr>
    </w:p>
    <w:p w14:paraId="2CB07D71" w14:textId="77777777" w:rsidR="00917ADB" w:rsidRDefault="00917ADB" w:rsidP="00917ADB">
      <w:pPr>
        <w:rPr>
          <w:rFonts w:ascii="Times New Roman" w:hAnsi="Times New Roman" w:cs="Times New Roman"/>
          <w:sz w:val="24"/>
          <w:szCs w:val="24"/>
        </w:rPr>
      </w:pPr>
    </w:p>
    <w:p w14:paraId="76146A29" w14:textId="77421243" w:rsidR="00917ADB" w:rsidRDefault="00917ADB" w:rsidP="00917ADB">
      <w:pPr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Microsoft EDGE Browser</w:t>
      </w:r>
      <w:r w:rsidRPr="00917ADB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 xml:space="preserve"> </w:t>
      </w:r>
      <w:proofErr w:type="gramStart"/>
      <w:r w:rsidRPr="00917ADB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Command</w:t>
      </w:r>
      <w:r w:rsidR="007050DD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(</w:t>
      </w:r>
      <w:proofErr w:type="gramEnd"/>
      <w:r w:rsidR="007050DD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 xml:space="preserve">version </w:t>
      </w:r>
      <w:r w:rsidR="007050DD">
        <w:rPr>
          <w:color w:val="717171"/>
          <w:sz w:val="18"/>
          <w:szCs w:val="18"/>
          <w:shd w:val="clear" w:color="auto" w:fill="F7F7F7"/>
        </w:rPr>
        <w:t>Version 114.0.1823.82)</w:t>
      </w:r>
    </w:p>
    <w:p w14:paraId="5D67E745" w14:textId="53E815D3" w:rsidR="00917ADB" w:rsidRPr="00917ADB" w:rsidRDefault="00917ADB" w:rsidP="00917A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First, open </w:t>
      </w:r>
      <w:r w:rsidR="00E07A2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browser, then visit any website</w:t>
      </w:r>
    </w:p>
    <w:p w14:paraId="7620347B" w14:textId="76FEF1E2" w:rsidR="00917ADB" w:rsidRPr="00917ADB" w:rsidRDefault="00917ADB" w:rsidP="00917A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Wait until </w:t>
      </w:r>
      <w:r w:rsidR="00E07A2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peaker say</w:t>
      </w:r>
      <w:r w:rsidR="00E07A2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917ADB">
        <w:rPr>
          <w:rFonts w:ascii="Times New Roman" w:hAnsi="Times New Roman" w:cs="Times New Roman"/>
          <w:sz w:val="24"/>
          <w:szCs w:val="24"/>
        </w:rPr>
        <w:t>Application Loaded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A021838" w14:textId="73EA91DB" w:rsidR="00917ADB" w:rsidRPr="00917ADB" w:rsidRDefault="00917ADB" w:rsidP="003614D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  <w:r w:rsidRPr="00917ADB">
        <w:rPr>
          <w:rFonts w:ascii="Times New Roman" w:hAnsi="Times New Roman" w:cs="Times New Roman"/>
          <w:sz w:val="24"/>
          <w:szCs w:val="24"/>
        </w:rPr>
        <w:t>It will take a few seconds</w:t>
      </w:r>
    </w:p>
    <w:p w14:paraId="08EA7878" w14:textId="77777777" w:rsidR="00917ADB" w:rsidRPr="00917ADB" w:rsidRDefault="00917ADB" w:rsidP="00917ADB">
      <w:pPr>
        <w:pStyle w:val="ListParagraph"/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</w:p>
    <w:tbl>
      <w:tblPr>
        <w:tblStyle w:val="GridTable4-Accent1"/>
        <w:tblW w:w="9895" w:type="dxa"/>
        <w:tblLook w:val="04A0" w:firstRow="1" w:lastRow="0" w:firstColumn="1" w:lastColumn="0" w:noHBand="0" w:noVBand="1"/>
      </w:tblPr>
      <w:tblGrid>
        <w:gridCol w:w="2875"/>
        <w:gridCol w:w="3600"/>
        <w:gridCol w:w="3420"/>
      </w:tblGrid>
      <w:tr w:rsidR="00CD68FB" w14:paraId="6D5DF205" w14:textId="29AA2881" w:rsidTr="00ED6D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0CDDD80" w14:textId="77777777" w:rsidR="00CD68FB" w:rsidRDefault="00CD68FB" w:rsidP="00092F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and</w:t>
            </w:r>
          </w:p>
        </w:tc>
        <w:tc>
          <w:tcPr>
            <w:tcW w:w="3600" w:type="dxa"/>
          </w:tcPr>
          <w:p w14:paraId="04B745CE" w14:textId="77777777" w:rsidR="00CD68FB" w:rsidRDefault="00CD68FB" w:rsidP="00092F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420" w:type="dxa"/>
          </w:tcPr>
          <w:p w14:paraId="7FE0A22B" w14:textId="0CB88950" w:rsidR="00CD68FB" w:rsidRDefault="00CD68FB" w:rsidP="00092F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(Working/Not Working)</w:t>
            </w:r>
          </w:p>
        </w:tc>
      </w:tr>
      <w:tr w:rsidR="00DE4558" w:rsidRPr="00917ADB" w14:paraId="6531AD1C" w14:textId="77777777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1FA75ED8" w14:textId="07955506" w:rsidR="00DE4558" w:rsidRPr="00DE4558" w:rsidRDefault="00DE4558" w:rsidP="00DE45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4558">
              <w:rPr>
                <w:rFonts w:ascii="Times New Roman" w:hAnsi="Times New Roman" w:cs="Times New Roman"/>
                <w:sz w:val="24"/>
                <w:szCs w:val="24"/>
              </w:rPr>
              <w:t>Alt + R</w:t>
            </w:r>
          </w:p>
        </w:tc>
        <w:tc>
          <w:tcPr>
            <w:tcW w:w="3600" w:type="dxa"/>
          </w:tcPr>
          <w:p w14:paraId="72EE4FC5" w14:textId="2C705A36" w:rsidR="00DE4558" w:rsidRDefault="00DE4558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any issue occurred, just reload</w:t>
            </w:r>
          </w:p>
        </w:tc>
        <w:tc>
          <w:tcPr>
            <w:tcW w:w="3420" w:type="dxa"/>
          </w:tcPr>
          <w:p w14:paraId="3B772776" w14:textId="5751DEFE" w:rsidR="00DE4558" w:rsidRDefault="00B0280D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7C14E5BC" w14:textId="67BA4C7F" w:rsidTr="00ED6D1A">
        <w:trPr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81A8B13" w14:textId="524793B3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H + Control + Alt</w:t>
            </w:r>
          </w:p>
        </w:tc>
        <w:tc>
          <w:tcPr>
            <w:tcW w:w="3600" w:type="dxa"/>
          </w:tcPr>
          <w:p w14:paraId="3D56290D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next heading</w:t>
            </w:r>
          </w:p>
        </w:tc>
        <w:tc>
          <w:tcPr>
            <w:tcW w:w="3420" w:type="dxa"/>
          </w:tcPr>
          <w:p w14:paraId="71158E28" w14:textId="017B431F" w:rsidR="00CD68FB" w:rsidRDefault="00B0280D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2BF731E3" w14:textId="62FB958E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8BE4CCA" w14:textId="6CBD6D99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Shift + Control + H</w:t>
            </w:r>
          </w:p>
        </w:tc>
        <w:tc>
          <w:tcPr>
            <w:tcW w:w="3600" w:type="dxa"/>
          </w:tcPr>
          <w:p w14:paraId="4794C603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previous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ing</w:t>
            </w:r>
          </w:p>
        </w:tc>
        <w:tc>
          <w:tcPr>
            <w:tcW w:w="3420" w:type="dxa"/>
          </w:tcPr>
          <w:p w14:paraId="68A560B2" w14:textId="7BCDC58E" w:rsidR="00CD68FB" w:rsidRPr="00917ADB" w:rsidRDefault="00B0280D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6DC0B734" w14:textId="2B7B6D06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54188E9" w14:textId="34CA8079" w:rsidR="00CD68F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7E2E3C5D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next header and paragraph/text</w:t>
            </w:r>
          </w:p>
        </w:tc>
        <w:tc>
          <w:tcPr>
            <w:tcW w:w="3420" w:type="dxa"/>
          </w:tcPr>
          <w:p w14:paraId="39124949" w14:textId="2D5AFC8F" w:rsidR="00CD68FB" w:rsidRDefault="00B0280D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45E3C3C5" w14:textId="0D9241A6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154124C1" w14:textId="1D168B09" w:rsidR="00CD68F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</w:t>
            </w:r>
            <w:proofErr w:type="gramStart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J  +</w:t>
            </w:r>
            <w:proofErr w:type="gramEnd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Control  + Alt</w:t>
            </w:r>
          </w:p>
        </w:tc>
        <w:tc>
          <w:tcPr>
            <w:tcW w:w="3600" w:type="dxa"/>
          </w:tcPr>
          <w:p w14:paraId="7F2BB216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vious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 and paragraph/text</w:t>
            </w:r>
          </w:p>
        </w:tc>
        <w:tc>
          <w:tcPr>
            <w:tcW w:w="3420" w:type="dxa"/>
          </w:tcPr>
          <w:p w14:paraId="3EED45C3" w14:textId="7C637969" w:rsidR="00CD68FB" w:rsidRPr="00917ADB" w:rsidRDefault="00B0280D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2A17EDA4" w14:textId="2F9A161E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DDA313C" w14:textId="6BB31650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469FAE60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next paragraph</w:t>
            </w:r>
          </w:p>
        </w:tc>
        <w:tc>
          <w:tcPr>
            <w:tcW w:w="3420" w:type="dxa"/>
          </w:tcPr>
          <w:p w14:paraId="454F534A" w14:textId="452B3775" w:rsidR="00CD68FB" w:rsidRPr="00917ADB" w:rsidRDefault="00B0280D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37B93030" w14:textId="0F3B2849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048537" w14:textId="5998A9D1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P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+ </w:t>
            </w:r>
            <w:proofErr w:type="gramStart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ontrol  +</w:t>
            </w:r>
            <w:proofErr w:type="gramEnd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Alt</w:t>
            </w:r>
          </w:p>
        </w:tc>
        <w:tc>
          <w:tcPr>
            <w:tcW w:w="3600" w:type="dxa"/>
          </w:tcPr>
          <w:p w14:paraId="0F778A9E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previous paragraph</w:t>
            </w:r>
          </w:p>
        </w:tc>
        <w:tc>
          <w:tcPr>
            <w:tcW w:w="3420" w:type="dxa"/>
          </w:tcPr>
          <w:p w14:paraId="6B85294C" w14:textId="611DB178" w:rsidR="00CD68FB" w:rsidRPr="00917ADB" w:rsidRDefault="00B0280D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6DB490A1" w14:textId="6E8E2BF6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67A7714" w14:textId="5B9DD1CA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33372BB5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nex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yperlink</w:t>
            </w:r>
          </w:p>
        </w:tc>
        <w:tc>
          <w:tcPr>
            <w:tcW w:w="3420" w:type="dxa"/>
          </w:tcPr>
          <w:p w14:paraId="5F39772C" w14:textId="7786800B" w:rsidR="00CD68FB" w:rsidRPr="00917ADB" w:rsidRDefault="00B0280D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435FC96D" w14:textId="3A9DC819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31D6800" w14:textId="4482059F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 + Control + Alt</w:t>
            </w:r>
          </w:p>
        </w:tc>
        <w:tc>
          <w:tcPr>
            <w:tcW w:w="3600" w:type="dxa"/>
          </w:tcPr>
          <w:p w14:paraId="5A2B970C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previ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yperlink</w:t>
            </w:r>
          </w:p>
        </w:tc>
        <w:tc>
          <w:tcPr>
            <w:tcW w:w="3420" w:type="dxa"/>
          </w:tcPr>
          <w:p w14:paraId="52123D40" w14:textId="4EB35094" w:rsidR="00CD68FB" w:rsidRPr="00917ADB" w:rsidRDefault="00B0280D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1A9B7001" w14:textId="20C495BF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CBF3F9A" w14:textId="2E72DB0F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5FF7CB17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nex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able</w:t>
            </w:r>
          </w:p>
        </w:tc>
        <w:tc>
          <w:tcPr>
            <w:tcW w:w="3420" w:type="dxa"/>
          </w:tcPr>
          <w:p w14:paraId="30B17D88" w14:textId="38B95D57" w:rsidR="00CD68FB" w:rsidRPr="00917ADB" w:rsidRDefault="00B0280D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7EEDB022" w14:textId="24298647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824881D" w14:textId="77777777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, Control, Alt</w:t>
            </w:r>
          </w:p>
        </w:tc>
        <w:tc>
          <w:tcPr>
            <w:tcW w:w="3600" w:type="dxa"/>
          </w:tcPr>
          <w:p w14:paraId="0C86B1C1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previ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able</w:t>
            </w:r>
          </w:p>
        </w:tc>
        <w:tc>
          <w:tcPr>
            <w:tcW w:w="3420" w:type="dxa"/>
          </w:tcPr>
          <w:p w14:paraId="68110A49" w14:textId="09238D95" w:rsidR="00CD68FB" w:rsidRPr="00917ADB" w:rsidRDefault="00B0280D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63FFA12E" w14:textId="70C49112" w:rsidTr="00ED6D1A">
        <w:trPr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F8AFEBC" w14:textId="77777777" w:rsidR="00CD68FB" w:rsidRPr="00917ADB" w:rsidRDefault="00CD68FB" w:rsidP="00092F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Shift + Down arrow</w:t>
            </w:r>
          </w:p>
          <w:p w14:paraId="125B7234" w14:textId="77777777" w:rsidR="00CD68FB" w:rsidRPr="00917ADB" w:rsidRDefault="00CD68FB" w:rsidP="00092F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Shift + Up arrow</w:t>
            </w:r>
          </w:p>
        </w:tc>
        <w:tc>
          <w:tcPr>
            <w:tcW w:w="3600" w:type="dxa"/>
          </w:tcPr>
          <w:p w14:paraId="5938EAC3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nex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previous row</w:t>
            </w:r>
          </w:p>
        </w:tc>
        <w:tc>
          <w:tcPr>
            <w:tcW w:w="3420" w:type="dxa"/>
          </w:tcPr>
          <w:p w14:paraId="3FFE57B9" w14:textId="2DF9D09F" w:rsidR="00CD68FB" w:rsidRPr="00917ADB" w:rsidRDefault="00B0280D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60E6B406" w14:textId="1B783B89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60D73BFF" w14:textId="77777777" w:rsidR="00CD68FB" w:rsidRPr="00917ADB" w:rsidRDefault="00CD68FB" w:rsidP="00092F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Shift + Left arrow</w:t>
            </w:r>
          </w:p>
          <w:p w14:paraId="3C25A11E" w14:textId="77777777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Shift + Right arrow</w:t>
            </w:r>
          </w:p>
        </w:tc>
        <w:tc>
          <w:tcPr>
            <w:tcW w:w="3600" w:type="dxa"/>
          </w:tcPr>
          <w:p w14:paraId="0AA2E2EE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nex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previous column</w:t>
            </w:r>
          </w:p>
        </w:tc>
        <w:tc>
          <w:tcPr>
            <w:tcW w:w="3420" w:type="dxa"/>
          </w:tcPr>
          <w:p w14:paraId="6E90BCC0" w14:textId="26FF9765" w:rsidR="00CD68FB" w:rsidRPr="00917ADB" w:rsidRDefault="00B0280D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48D892E3" w14:textId="41A6049E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D9533FB" w14:textId="1AA1EEF1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2FF7E9F1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nex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utton </w:t>
            </w:r>
          </w:p>
        </w:tc>
        <w:tc>
          <w:tcPr>
            <w:tcW w:w="3420" w:type="dxa"/>
          </w:tcPr>
          <w:p w14:paraId="190BE669" w14:textId="001F314C" w:rsidR="00CD68FB" w:rsidRPr="00917ADB" w:rsidRDefault="007050DD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40D48D96" w14:textId="789308C8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787EB60" w14:textId="661C9AC2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 xml:space="preserve">Shift +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 + Control + Alt</w:t>
            </w:r>
          </w:p>
        </w:tc>
        <w:tc>
          <w:tcPr>
            <w:tcW w:w="3600" w:type="dxa"/>
          </w:tcPr>
          <w:p w14:paraId="745DA4B4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previ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utton</w:t>
            </w:r>
          </w:p>
        </w:tc>
        <w:tc>
          <w:tcPr>
            <w:tcW w:w="3420" w:type="dxa"/>
          </w:tcPr>
          <w:p w14:paraId="3BC4DB2A" w14:textId="7EB574C1" w:rsidR="00CD68FB" w:rsidRPr="00917ADB" w:rsidRDefault="007050DD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108AAE65" w14:textId="0A18B380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5489640" w14:textId="6450CD6C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3CB8D829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nex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dio button </w:t>
            </w:r>
          </w:p>
        </w:tc>
        <w:tc>
          <w:tcPr>
            <w:tcW w:w="3420" w:type="dxa"/>
          </w:tcPr>
          <w:p w14:paraId="70AAF5C9" w14:textId="2D70C681" w:rsidR="00CD68FB" w:rsidRPr="00917ADB" w:rsidRDefault="007050DD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484A623A" w14:textId="69A41A60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3510101" w14:textId="77777777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, Control, Alt</w:t>
            </w:r>
          </w:p>
        </w:tc>
        <w:tc>
          <w:tcPr>
            <w:tcW w:w="3600" w:type="dxa"/>
          </w:tcPr>
          <w:p w14:paraId="45A05290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previ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dio button</w:t>
            </w:r>
          </w:p>
        </w:tc>
        <w:tc>
          <w:tcPr>
            <w:tcW w:w="3420" w:type="dxa"/>
          </w:tcPr>
          <w:p w14:paraId="5794C68A" w14:textId="6EA99F8F" w:rsidR="00CD68FB" w:rsidRPr="00917ADB" w:rsidRDefault="007050DD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5AB7CC64" w14:textId="01918B08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68A730D2" w14:textId="38A184D5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7108DBC0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next combo box</w:t>
            </w:r>
          </w:p>
        </w:tc>
        <w:tc>
          <w:tcPr>
            <w:tcW w:w="3420" w:type="dxa"/>
          </w:tcPr>
          <w:p w14:paraId="478F5ECA" w14:textId="7937B38E" w:rsidR="00CD68FB" w:rsidRPr="00917ADB" w:rsidRDefault="007050DD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6B92D27E" w14:textId="62343DA7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828F3AA" w14:textId="6D3851D8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C + Control + Alt</w:t>
            </w:r>
          </w:p>
        </w:tc>
        <w:tc>
          <w:tcPr>
            <w:tcW w:w="3600" w:type="dxa"/>
          </w:tcPr>
          <w:p w14:paraId="3618AAB5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previous combo box</w:t>
            </w:r>
          </w:p>
        </w:tc>
        <w:tc>
          <w:tcPr>
            <w:tcW w:w="3420" w:type="dxa"/>
          </w:tcPr>
          <w:p w14:paraId="092E25E9" w14:textId="570E133C" w:rsidR="00CD68FB" w:rsidRDefault="007050DD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7C0A1C27" w14:textId="4A7100E2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AA2242E" w14:textId="611A6AFB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</w:t>
            </w:r>
            <w:proofErr w:type="gramStart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ontrol  +</w:t>
            </w:r>
            <w:proofErr w:type="gramEnd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Alt</w:t>
            </w:r>
          </w:p>
        </w:tc>
        <w:tc>
          <w:tcPr>
            <w:tcW w:w="3600" w:type="dxa"/>
          </w:tcPr>
          <w:p w14:paraId="3952F505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next check box</w:t>
            </w:r>
          </w:p>
        </w:tc>
        <w:tc>
          <w:tcPr>
            <w:tcW w:w="3420" w:type="dxa"/>
          </w:tcPr>
          <w:p w14:paraId="6C3BC281" w14:textId="4173FD9C" w:rsidR="00CD68FB" w:rsidRPr="00917ADB" w:rsidRDefault="007050DD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2F331BDD" w14:textId="4BA1B7FD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2AE70785" w14:textId="2BBBFD97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F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7C183CD3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previous check box</w:t>
            </w:r>
          </w:p>
        </w:tc>
        <w:tc>
          <w:tcPr>
            <w:tcW w:w="3420" w:type="dxa"/>
          </w:tcPr>
          <w:p w14:paraId="161C38C2" w14:textId="22AC14BD" w:rsidR="00CD68FB" w:rsidRPr="00917ADB" w:rsidRDefault="007050DD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5B63F91F" w14:textId="53BA27C4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6C0BEF5" w14:textId="2083069A" w:rsidR="00CD68FB" w:rsidRPr="00917ADB" w:rsidRDefault="00CD68FB" w:rsidP="00092F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E  +</w:t>
            </w:r>
            <w:proofErr w:type="gramEnd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Control + Alt</w:t>
            </w:r>
          </w:p>
        </w:tc>
        <w:tc>
          <w:tcPr>
            <w:tcW w:w="3600" w:type="dxa"/>
          </w:tcPr>
          <w:p w14:paraId="3B6A9665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nex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it box </w:t>
            </w:r>
          </w:p>
        </w:tc>
        <w:tc>
          <w:tcPr>
            <w:tcW w:w="3420" w:type="dxa"/>
          </w:tcPr>
          <w:p w14:paraId="27947A5F" w14:textId="6E425E35" w:rsidR="00CD68FB" w:rsidRPr="00917ADB" w:rsidRDefault="007050DD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6DF7BED8" w14:textId="06276522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25590C9B" w14:textId="1A00E940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E + Control + Alt</w:t>
            </w:r>
          </w:p>
        </w:tc>
        <w:tc>
          <w:tcPr>
            <w:tcW w:w="3600" w:type="dxa"/>
          </w:tcPr>
          <w:p w14:paraId="644567D4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previ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it box</w:t>
            </w:r>
          </w:p>
        </w:tc>
        <w:tc>
          <w:tcPr>
            <w:tcW w:w="3420" w:type="dxa"/>
          </w:tcPr>
          <w:p w14:paraId="305F7BEE" w14:textId="5FBA12DD" w:rsidR="00CD68FB" w:rsidRPr="00917ADB" w:rsidRDefault="007050DD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A7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</w:tbl>
    <w:p w14:paraId="21BE7043" w14:textId="77777777" w:rsidR="00376BE0" w:rsidRDefault="00376BE0" w:rsidP="00376BE0">
      <w:pPr>
        <w:rPr>
          <w:rFonts w:ascii="Times New Roman" w:hAnsi="Times New Roman" w:cs="Times New Roman"/>
          <w:sz w:val="24"/>
          <w:szCs w:val="24"/>
        </w:rPr>
      </w:pPr>
    </w:p>
    <w:p w14:paraId="21E59049" w14:textId="77777777" w:rsidR="00376BE0" w:rsidRPr="00917ADB" w:rsidRDefault="00376BE0" w:rsidP="00376BE0">
      <w:pPr>
        <w:rPr>
          <w:rFonts w:ascii="Times New Roman" w:hAnsi="Times New Roman" w:cs="Times New Roman"/>
          <w:sz w:val="24"/>
          <w:szCs w:val="24"/>
        </w:rPr>
      </w:pPr>
    </w:p>
    <w:p w14:paraId="4E0E6584" w14:textId="29AD542D" w:rsidR="0067191A" w:rsidRDefault="0067191A" w:rsidP="006C2E2C">
      <w:pPr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</w:p>
    <w:sectPr w:rsidR="0067191A" w:rsidSect="00917ADB">
      <w:pgSz w:w="11906" w:h="16838" w:code="9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F1788"/>
    <w:multiLevelType w:val="hybridMultilevel"/>
    <w:tmpl w:val="CF7A3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228B9"/>
    <w:multiLevelType w:val="hybridMultilevel"/>
    <w:tmpl w:val="5E9619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E33411"/>
    <w:multiLevelType w:val="multilevel"/>
    <w:tmpl w:val="68E0E2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D5868FB"/>
    <w:multiLevelType w:val="hybridMultilevel"/>
    <w:tmpl w:val="5E9619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7108674">
    <w:abstractNumId w:val="2"/>
  </w:num>
  <w:num w:numId="2" w16cid:durableId="1184248269">
    <w:abstractNumId w:val="0"/>
  </w:num>
  <w:num w:numId="3" w16cid:durableId="1657221126">
    <w:abstractNumId w:val="1"/>
  </w:num>
  <w:num w:numId="4" w16cid:durableId="5326970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NDEwNjAwMDGyNDVQ0lEKTi0uzszPAykwrAUAJh6X5SwAAAA="/>
  </w:docVars>
  <w:rsids>
    <w:rsidRoot w:val="002B1680"/>
    <w:rsid w:val="000151CD"/>
    <w:rsid w:val="000413BF"/>
    <w:rsid w:val="000A2CFC"/>
    <w:rsid w:val="0019089C"/>
    <w:rsid w:val="001D6C1B"/>
    <w:rsid w:val="001E0C04"/>
    <w:rsid w:val="00247ECA"/>
    <w:rsid w:val="00290EF9"/>
    <w:rsid w:val="002B1680"/>
    <w:rsid w:val="003570BF"/>
    <w:rsid w:val="00376BE0"/>
    <w:rsid w:val="0041690A"/>
    <w:rsid w:val="004C5C7B"/>
    <w:rsid w:val="00526C7A"/>
    <w:rsid w:val="00597CAD"/>
    <w:rsid w:val="006076B1"/>
    <w:rsid w:val="00612790"/>
    <w:rsid w:val="00645231"/>
    <w:rsid w:val="0067191A"/>
    <w:rsid w:val="00694937"/>
    <w:rsid w:val="006B487E"/>
    <w:rsid w:val="006C2E2C"/>
    <w:rsid w:val="007050DD"/>
    <w:rsid w:val="007C366B"/>
    <w:rsid w:val="0085339E"/>
    <w:rsid w:val="00917ADB"/>
    <w:rsid w:val="009429A2"/>
    <w:rsid w:val="009C5176"/>
    <w:rsid w:val="00AF49A7"/>
    <w:rsid w:val="00B0280D"/>
    <w:rsid w:val="00BF508D"/>
    <w:rsid w:val="00C00FDD"/>
    <w:rsid w:val="00C27EF4"/>
    <w:rsid w:val="00C32391"/>
    <w:rsid w:val="00CD68FB"/>
    <w:rsid w:val="00CD6AD0"/>
    <w:rsid w:val="00DA79EC"/>
    <w:rsid w:val="00DE4558"/>
    <w:rsid w:val="00DE6A50"/>
    <w:rsid w:val="00E07A2D"/>
    <w:rsid w:val="00E82D66"/>
    <w:rsid w:val="00ED6054"/>
    <w:rsid w:val="00ED6D1A"/>
    <w:rsid w:val="00EF0C00"/>
    <w:rsid w:val="00F963E5"/>
    <w:rsid w:val="00FA6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BE451"/>
  <w15:docId w15:val="{047ADC63-F5B3-4470-AB36-1693FD224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05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917ADB"/>
    <w:rPr>
      <w:sz w:val="32"/>
      <w:szCs w:val="32"/>
    </w:rPr>
  </w:style>
  <w:style w:type="table" w:styleId="TableGrid">
    <w:name w:val="Table Grid"/>
    <w:basedOn w:val="TableNormal"/>
    <w:uiPriority w:val="39"/>
    <w:rsid w:val="00917AD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17ADB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917ADB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17ADB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17AD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17AD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17ADB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3-Accent1">
    <w:name w:val="Grid Table 3 Accent 1"/>
    <w:basedOn w:val="TableNormal"/>
    <w:uiPriority w:val="48"/>
    <w:rsid w:val="00917ADB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917ADB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917ADB"/>
    <w:pPr>
      <w:spacing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917ADB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17ADB"/>
    <w:pPr>
      <w:spacing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7Colorful-Accent1">
    <w:name w:val="Grid Table 7 Colorful Accent 1"/>
    <w:basedOn w:val="TableNormal"/>
    <w:uiPriority w:val="52"/>
    <w:rsid w:val="00917ADB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17ADB"/>
    <w:pPr>
      <w:spacing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917ADB"/>
    <w:pPr>
      <w:spacing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1Light-Accent5">
    <w:name w:val="Grid Table 1 Light Accent 5"/>
    <w:basedOn w:val="TableNormal"/>
    <w:uiPriority w:val="46"/>
    <w:rsid w:val="00917ADB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5">
    <w:name w:val="Grid Table 5 Dark Accent 5"/>
    <w:basedOn w:val="TableNormal"/>
    <w:uiPriority w:val="50"/>
    <w:rsid w:val="00917ADB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paragraph" w:styleId="ListParagraph">
    <w:name w:val="List Paragraph"/>
    <w:basedOn w:val="Normal"/>
    <w:uiPriority w:val="34"/>
    <w:qFormat/>
    <w:rsid w:val="00917AD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17A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ListTable2">
    <w:name w:val="List Table 2"/>
    <w:basedOn w:val="TableNormal"/>
    <w:uiPriority w:val="47"/>
    <w:rsid w:val="00E07A2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rsid w:val="00E07A2D"/>
    <w:pPr>
      <w:spacing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44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AFDE69-CE28-4ADA-B9DD-9D6ADE026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5</Pages>
  <Words>909</Words>
  <Characters>518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ware</dc:creator>
  <cp:lastModifiedBy>Partha</cp:lastModifiedBy>
  <cp:revision>16</cp:revision>
  <cp:lastPrinted>2023-08-02T02:46:00Z</cp:lastPrinted>
  <dcterms:created xsi:type="dcterms:W3CDTF">2023-07-25T04:29:00Z</dcterms:created>
  <dcterms:modified xsi:type="dcterms:W3CDTF">2023-08-03T07:14:00Z</dcterms:modified>
</cp:coreProperties>
</file>